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56686C" w:rsidRPr="005F1BAA" w14:paraId="10EAACF7" w14:textId="77777777" w:rsidTr="002C0845">
        <w:tc>
          <w:tcPr>
            <w:tcW w:w="5508" w:type="dxa"/>
          </w:tcPr>
          <w:p w14:paraId="05B6CF10" w14:textId="4493EEB0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Name:</w:t>
            </w:r>
          </w:p>
        </w:tc>
        <w:tc>
          <w:tcPr>
            <w:tcW w:w="5508" w:type="dxa"/>
          </w:tcPr>
          <w:p w14:paraId="5132476B" w14:textId="6D2F2C38" w:rsidR="0056686C" w:rsidRPr="005F1BAA" w:rsidRDefault="00765BFD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Srikanth</w:t>
            </w:r>
            <w:r w:rsidR="002A28D8"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S</w:t>
            </w:r>
            <w:r w:rsidR="00A24801"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oma</w:t>
            </w:r>
          </w:p>
        </w:tc>
      </w:tr>
      <w:tr w:rsidR="0056686C" w:rsidRPr="005F1BAA" w14:paraId="167FAE21" w14:textId="77777777" w:rsidTr="002C0845">
        <w:tc>
          <w:tcPr>
            <w:tcW w:w="5508" w:type="dxa"/>
          </w:tcPr>
          <w:p w14:paraId="15FA3216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Title:</w:t>
            </w:r>
          </w:p>
        </w:tc>
        <w:tc>
          <w:tcPr>
            <w:tcW w:w="5508" w:type="dxa"/>
          </w:tcPr>
          <w:p w14:paraId="3A602BDE" w14:textId="77777777" w:rsidR="0056686C" w:rsidRPr="005F1BAA" w:rsidRDefault="002C0845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DevOps Engineer/Cloud Engineer/Build and Release Engineer</w:t>
            </w:r>
          </w:p>
        </w:tc>
      </w:tr>
      <w:tr w:rsidR="0056686C" w:rsidRPr="005F1BAA" w14:paraId="78A05D79" w14:textId="77777777" w:rsidTr="002C0845">
        <w:tc>
          <w:tcPr>
            <w:tcW w:w="5508" w:type="dxa"/>
          </w:tcPr>
          <w:p w14:paraId="3B47F098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Target location:</w:t>
            </w:r>
          </w:p>
        </w:tc>
        <w:tc>
          <w:tcPr>
            <w:tcW w:w="5508" w:type="dxa"/>
          </w:tcPr>
          <w:p w14:paraId="51E5D16F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US-any</w:t>
            </w:r>
          </w:p>
        </w:tc>
      </w:tr>
      <w:tr w:rsidR="0056686C" w:rsidRPr="005F1BAA" w14:paraId="269AF988" w14:textId="77777777" w:rsidTr="002C0845">
        <w:tc>
          <w:tcPr>
            <w:tcW w:w="5508" w:type="dxa"/>
          </w:tcPr>
          <w:p w14:paraId="3B2ED61B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Education:</w:t>
            </w:r>
          </w:p>
        </w:tc>
        <w:tc>
          <w:tcPr>
            <w:tcW w:w="5508" w:type="dxa"/>
          </w:tcPr>
          <w:p w14:paraId="0ED89A0F" w14:textId="7BC0EF60" w:rsidR="0056686C" w:rsidRPr="005F1BAA" w:rsidRDefault="00A87AB2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Masters in Computer Science</w:t>
            </w:r>
          </w:p>
        </w:tc>
      </w:tr>
      <w:tr w:rsidR="0056686C" w:rsidRPr="005F1BAA" w14:paraId="705E03FD" w14:textId="77777777" w:rsidTr="002C0845">
        <w:tc>
          <w:tcPr>
            <w:tcW w:w="5508" w:type="dxa"/>
          </w:tcPr>
          <w:p w14:paraId="2263A635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Job type:</w:t>
            </w:r>
          </w:p>
        </w:tc>
        <w:tc>
          <w:tcPr>
            <w:tcW w:w="5508" w:type="dxa"/>
          </w:tcPr>
          <w:p w14:paraId="63EC03E3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Full time or Contract</w:t>
            </w:r>
          </w:p>
        </w:tc>
      </w:tr>
      <w:tr w:rsidR="0056686C" w:rsidRPr="005F1BAA" w14:paraId="4D651D9B" w14:textId="77777777" w:rsidTr="002C0845">
        <w:tc>
          <w:tcPr>
            <w:tcW w:w="5508" w:type="dxa"/>
          </w:tcPr>
          <w:p w14:paraId="61CBE9A8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Email:</w:t>
            </w:r>
          </w:p>
        </w:tc>
        <w:tc>
          <w:tcPr>
            <w:tcW w:w="5508" w:type="dxa"/>
          </w:tcPr>
          <w:p w14:paraId="66CFCFD5" w14:textId="0C995179" w:rsidR="0056686C" w:rsidRPr="005F1BAA" w:rsidRDefault="001D36B1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515-850-0521</w:t>
            </w:r>
          </w:p>
        </w:tc>
      </w:tr>
      <w:tr w:rsidR="0056686C" w:rsidRPr="005F1BAA" w14:paraId="5EFA29DF" w14:textId="77777777" w:rsidTr="002C0845">
        <w:tc>
          <w:tcPr>
            <w:tcW w:w="5508" w:type="dxa"/>
          </w:tcPr>
          <w:p w14:paraId="3B2DAD7C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Phone:</w:t>
            </w:r>
          </w:p>
        </w:tc>
        <w:tc>
          <w:tcPr>
            <w:tcW w:w="5508" w:type="dxa"/>
          </w:tcPr>
          <w:p w14:paraId="62653048" w14:textId="3BAFB8A8" w:rsidR="0056686C" w:rsidRPr="005F1BAA" w:rsidRDefault="00336C0A" w:rsidP="008407F3">
            <w:pPr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Cs/>
                <w:sz w:val="24"/>
                <w:szCs w:val="24"/>
                <w:shd w:val="clear" w:color="auto" w:fill="FFFFFF"/>
              </w:rPr>
              <w:t>Srikanth5a4@gmail.com</w:t>
            </w:r>
          </w:p>
        </w:tc>
      </w:tr>
      <w:tr w:rsidR="0056686C" w:rsidRPr="005F1BAA" w14:paraId="42E752CA" w14:textId="77777777" w:rsidTr="002C0845">
        <w:tc>
          <w:tcPr>
            <w:tcW w:w="5508" w:type="dxa"/>
          </w:tcPr>
          <w:p w14:paraId="3E25498C" w14:textId="77777777" w:rsidR="0056686C" w:rsidRPr="005F1BAA" w:rsidRDefault="0056686C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F1BA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Address:</w:t>
            </w:r>
          </w:p>
        </w:tc>
        <w:tc>
          <w:tcPr>
            <w:tcW w:w="5508" w:type="dxa"/>
          </w:tcPr>
          <w:p w14:paraId="37834B2A" w14:textId="173EE8F2" w:rsidR="0056686C" w:rsidRPr="005F1BAA" w:rsidRDefault="00E318BF" w:rsidP="008407F3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E318BF">
              <w:rPr>
                <w:rFonts w:ascii="Times New Roman" w:eastAsia="Times New Roman" w:hAnsi="Times New Roman" w:cs="Times New Roman"/>
                <w:sz w:val="24"/>
                <w:szCs w:val="24"/>
              </w:rPr>
              <w:t>Cent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lle Park Apartments, Dayton, Ohio</w:t>
            </w:r>
          </w:p>
        </w:tc>
      </w:tr>
    </w:tbl>
    <w:p w14:paraId="3F5FE2A1" w14:textId="77777777" w:rsidR="0056686C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60CC2" w14:textId="77777777" w:rsidR="0056686C" w:rsidRPr="005F1BAA" w:rsidRDefault="0056686C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</w:pPr>
      <w:r w:rsidRPr="005F1BAA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  <w:shd w:val="clear" w:color="auto" w:fill="FFFFFF"/>
        </w:rPr>
        <w:t>SUMMARY</w:t>
      </w:r>
    </w:p>
    <w:p w14:paraId="1DA45940" w14:textId="77777777" w:rsidR="0056686C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</w:p>
    <w:p w14:paraId="4500BFDF" w14:textId="311B0CD4" w:rsidR="0056686C" w:rsidRPr="005F1BAA" w:rsidRDefault="00A87AB2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M.S. in Computer Science </w:t>
      </w:r>
      <w:r w:rsidR="0056686C" w:rsidRPr="005F1BAA">
        <w:rPr>
          <w:rFonts w:ascii="Times New Roman" w:eastAsia="Times New Roman" w:hAnsi="Times New Roman" w:cs="Times New Roman"/>
          <w:sz w:val="24"/>
          <w:szCs w:val="24"/>
        </w:rPr>
        <w:t xml:space="preserve">offering a </w:t>
      </w:r>
      <w:r w:rsidR="002C0845" w:rsidRPr="005F1BAA">
        <w:rPr>
          <w:rFonts w:ascii="Times New Roman" w:eastAsia="Times New Roman" w:hAnsi="Times New Roman" w:cs="Times New Roman"/>
          <w:sz w:val="24"/>
          <w:szCs w:val="24"/>
        </w:rPr>
        <w:t>strong academic background in S</w:t>
      </w:r>
      <w:r w:rsidR="00D6327C" w:rsidRPr="005F1BAA">
        <w:rPr>
          <w:rFonts w:ascii="Times New Roman" w:eastAsia="Times New Roman" w:hAnsi="Times New Roman" w:cs="Times New Roman"/>
          <w:sz w:val="24"/>
          <w:szCs w:val="24"/>
        </w:rPr>
        <w:t>oftware development best practic</w:t>
      </w:r>
      <w:r w:rsidR="002C0845" w:rsidRPr="005F1BAA">
        <w:rPr>
          <w:rFonts w:ascii="Times New Roman" w:eastAsia="Times New Roman" w:hAnsi="Times New Roman" w:cs="Times New Roman"/>
          <w:sz w:val="24"/>
          <w:szCs w:val="24"/>
        </w:rPr>
        <w:t>es</w:t>
      </w:r>
      <w:r w:rsidR="0056686C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CD9CC3" w14:textId="77777777" w:rsidR="0056686C" w:rsidRPr="005F1BAA" w:rsidRDefault="0056686C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Consistently recognized for technical developing and troubleshooting skills used to rapidly and cost-effectively develop challenging technical software projects.</w:t>
      </w:r>
    </w:p>
    <w:p w14:paraId="5A4EAE41" w14:textId="77777777" w:rsidR="00035C36" w:rsidRPr="005F1BAA" w:rsidRDefault="0056686C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Quick learner; equally successful in both team and self-directed settings; and proficient in a range of computer systems, languages and tools. </w:t>
      </w:r>
    </w:p>
    <w:p w14:paraId="021BCE1E" w14:textId="0A268C9C" w:rsidR="00035C36" w:rsidRPr="005F1BAA" w:rsidRDefault="00035C36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hAnsi="Times New Roman" w:cs="Times New Roman"/>
          <w:sz w:val="24"/>
          <w:szCs w:val="24"/>
        </w:rPr>
        <w:t xml:space="preserve"> Experience in the IT industry comprising of Development, Systems Administration and Software Configuration Management (SCM). Extensive experience includes SCM, </w:t>
      </w:r>
      <w:r w:rsidRPr="005F1BAA">
        <w:rPr>
          <w:rFonts w:ascii="Times New Roman" w:hAnsi="Times New Roman" w:cs="Times New Roman"/>
          <w:b/>
          <w:sz w:val="24"/>
          <w:szCs w:val="24"/>
        </w:rPr>
        <w:t>DevOps Build/Release Management</w:t>
      </w:r>
    </w:p>
    <w:p w14:paraId="406AB52C" w14:textId="77777777" w:rsidR="00035C36" w:rsidRPr="005F1BAA" w:rsidRDefault="00035C36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hAnsi="Times New Roman" w:cs="Times New Roman"/>
          <w:sz w:val="24"/>
          <w:szCs w:val="24"/>
        </w:rPr>
        <w:t xml:space="preserve">Worked on Build and Release management methodologies and Software procedures in all aspects of </w:t>
      </w:r>
      <w:r w:rsidRPr="005F1BAA">
        <w:rPr>
          <w:rFonts w:ascii="Times New Roman" w:hAnsi="Times New Roman" w:cs="Times New Roman"/>
          <w:b/>
          <w:sz w:val="24"/>
          <w:szCs w:val="24"/>
        </w:rPr>
        <w:t>SDLC</w:t>
      </w:r>
      <w:r w:rsidRPr="005F1BAA">
        <w:rPr>
          <w:rFonts w:ascii="Times New Roman" w:hAnsi="Times New Roman" w:cs="Times New Roman"/>
          <w:sz w:val="24"/>
          <w:szCs w:val="24"/>
        </w:rPr>
        <w:t>.</w:t>
      </w:r>
    </w:p>
    <w:p w14:paraId="7486D924" w14:textId="58B538D1" w:rsidR="00035C36" w:rsidRPr="005F1BAA" w:rsidRDefault="00035C36" w:rsidP="008407F3">
      <w:pPr>
        <w:numPr>
          <w:ilvl w:val="0"/>
          <w:numId w:val="1"/>
        </w:numPr>
        <w:shd w:val="clear" w:color="auto" w:fill="FFFFFF"/>
        <w:spacing w:after="0" w:line="240" w:lineRule="auto"/>
        <w:ind w:left="480" w:right="240"/>
        <w:rPr>
          <w:rStyle w:val="resume-font"/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Style w:val="resume-font"/>
          <w:rFonts w:ascii="Times New Roman" w:eastAsia="Times New Roman" w:hAnsi="Times New Roman"/>
          <w:sz w:val="24"/>
          <w:szCs w:val="24"/>
        </w:rPr>
        <w:t xml:space="preserve">Skilled at Software Development Life Cycles and </w:t>
      </w:r>
      <w:r w:rsidRPr="005F1BAA">
        <w:rPr>
          <w:rStyle w:val="resume-font"/>
          <w:rFonts w:ascii="Times New Roman" w:eastAsia="Times New Roman" w:hAnsi="Times New Roman"/>
          <w:b/>
          <w:sz w:val="24"/>
          <w:szCs w:val="24"/>
        </w:rPr>
        <w:t>Agile Programming</w:t>
      </w:r>
      <w:r w:rsidRPr="005F1BAA">
        <w:rPr>
          <w:rStyle w:val="resume-font"/>
          <w:rFonts w:ascii="Times New Roman" w:eastAsia="Times New Roman" w:hAnsi="Times New Roman"/>
          <w:sz w:val="24"/>
          <w:szCs w:val="24"/>
        </w:rPr>
        <w:t xml:space="preserve"> &amp; </w:t>
      </w:r>
      <w:r w:rsidRPr="005F1BAA">
        <w:rPr>
          <w:rStyle w:val="resume-font"/>
          <w:rFonts w:ascii="Times New Roman" w:eastAsia="Times New Roman" w:hAnsi="Times New Roman"/>
          <w:b/>
          <w:sz w:val="24"/>
          <w:szCs w:val="24"/>
        </w:rPr>
        <w:t>Agile Ops Methodologies.</w:t>
      </w:r>
    </w:p>
    <w:p w14:paraId="3EF86F3D" w14:textId="77777777" w:rsidR="00035C36" w:rsidRPr="005F1BAA" w:rsidRDefault="00035C36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</w:p>
    <w:p w14:paraId="112A1139" w14:textId="77777777" w:rsidR="0056686C" w:rsidRPr="005F1BAA" w:rsidRDefault="00D76B74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3631FAF">
          <v:rect id="_x0000_i1025" style="width:1346.25pt;height:.75pt" o:hrstd="t" o:hrnoshade="t" o:hr="t" fillcolor="#333" stroked="f"/>
        </w:pict>
      </w:r>
    </w:p>
    <w:p w14:paraId="15E374DA" w14:textId="77777777" w:rsidR="0056686C" w:rsidRPr="005F1BAA" w:rsidRDefault="0056686C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EDUCATION</w:t>
      </w:r>
    </w:p>
    <w:p w14:paraId="52068B10" w14:textId="77777777" w:rsidR="0056686C" w:rsidRPr="005F1BAA" w:rsidRDefault="0056686C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011C3AC" w14:textId="77777777" w:rsidR="0056686C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Master of Science in Software Engineering </w:t>
      </w:r>
    </w:p>
    <w:p w14:paraId="248C75AD" w14:textId="394EAD33" w:rsidR="0056686C" w:rsidRPr="005F1BAA" w:rsidRDefault="00765BFD" w:rsidP="008407F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</w:pPr>
      <w:r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       Oklahoma Christian University, Oklahoma,</w:t>
      </w:r>
      <w:r w:rsidR="00A87AB2"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 OK (</w:t>
      </w:r>
      <w:r w:rsidR="0056686C"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Jan, </w:t>
      </w:r>
      <w:r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2014-Dec</w:t>
      </w:r>
      <w:r w:rsidR="0056686C"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, </w:t>
      </w:r>
      <w:r w:rsidR="002D17C7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2015</w:t>
      </w:r>
      <w:r w:rsidR="0056686C"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)</w:t>
      </w:r>
    </w:p>
    <w:p w14:paraId="3B8B3FAC" w14:textId="77777777" w:rsidR="0056686C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</w:pPr>
      <w:r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       </w:t>
      </w:r>
    </w:p>
    <w:p w14:paraId="68166A72" w14:textId="77777777" w:rsidR="0056686C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Bachelor of Technology in Computer Science Engineering </w:t>
      </w:r>
    </w:p>
    <w:p w14:paraId="30A080D0" w14:textId="77777777" w:rsidR="00606B5F" w:rsidRPr="005F1BAA" w:rsidRDefault="0056686C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 xml:space="preserve">       Jawaharlal Nehru Technological Univers</w:t>
      </w:r>
      <w:r w:rsidR="00765BFD"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ity, Hyderabad, India (May, 2008- May, 2012</w:t>
      </w:r>
      <w:r w:rsidRPr="005F1BAA">
        <w:rPr>
          <w:rFonts w:ascii="Times New Roman" w:eastAsia="Times New Roman" w:hAnsi="Times New Roman" w:cs="Times New Roman"/>
          <w:bCs/>
          <w:sz w:val="24"/>
          <w:szCs w:val="24"/>
          <w:shd w:val="clear" w:color="auto" w:fill="FFFFFF"/>
        </w:rPr>
        <w:t>)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73C741B3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A95786" w14:textId="77777777" w:rsidR="00606B5F" w:rsidRPr="005F1BAA" w:rsidRDefault="00606B5F" w:rsidP="008407F3">
      <w:pPr>
        <w:pStyle w:val="ListParagraph"/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F1BAA">
        <w:rPr>
          <w:rFonts w:ascii="Times New Roman" w:hAnsi="Times New Roman" w:cs="Times New Roman"/>
          <w:b/>
          <w:sz w:val="24"/>
          <w:szCs w:val="24"/>
          <w:u w:val="single"/>
        </w:rPr>
        <w:t>RELATED COURSE WORK</w:t>
      </w:r>
    </w:p>
    <w:p w14:paraId="10192BB7" w14:textId="235E8320" w:rsidR="00FB10C9" w:rsidRPr="00EE09F7" w:rsidRDefault="00606B5F" w:rsidP="008407F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F1BAA">
        <w:rPr>
          <w:rFonts w:ascii="Times New Roman" w:hAnsi="Times New Roman" w:cs="Times New Roman"/>
          <w:sz w:val="24"/>
          <w:szCs w:val="24"/>
        </w:rPr>
        <w:t>C, Advanced data structures and Algorithms, Design and Analysis of Algorithms, C++, Java, Internet Protocols, Software Design Patterns, Software Construction, Risk Management, Database Management System, Software Lifecycle, Software Architecture, Software Project Management</w:t>
      </w:r>
    </w:p>
    <w:p w14:paraId="30AEBB83" w14:textId="77777777" w:rsidR="00FB10C9" w:rsidRPr="005F1BAA" w:rsidRDefault="00FB10C9" w:rsidP="008407F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747EF04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6251D5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EA2986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C1E700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C7DB52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3596FB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EDEBE2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7F08A1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7AE5EC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4481FBB" w14:textId="77777777" w:rsidR="00606B5F" w:rsidRPr="005F1BAA" w:rsidRDefault="00606B5F" w:rsidP="008407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F610B8" w14:textId="77777777" w:rsidR="00606B5F" w:rsidRPr="005F1BAA" w:rsidRDefault="00606B5F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</w:p>
    <w:p w14:paraId="45119C57" w14:textId="77777777" w:rsidR="0056686C" w:rsidRPr="005F1BAA" w:rsidRDefault="0056686C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  <w:r w:rsidRPr="005F1BA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  <w:t>TECHNICAL PROFICIENCY</w:t>
      </w:r>
    </w:p>
    <w:p w14:paraId="4FA7A0E7" w14:textId="77777777" w:rsidR="0056686C" w:rsidRPr="005F1BAA" w:rsidRDefault="0056686C" w:rsidP="008407F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shd w:val="clear" w:color="auto" w:fill="FFFFFF"/>
        </w:rPr>
      </w:pPr>
    </w:p>
    <w:p w14:paraId="6CD49BF3" w14:textId="77777777" w:rsidR="0056686C" w:rsidRPr="005F1BAA" w:rsidRDefault="0056686C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751" w:type="dxa"/>
        <w:tblInd w:w="288" w:type="dxa"/>
        <w:tblLook w:val="04A0" w:firstRow="1" w:lastRow="0" w:firstColumn="1" w:lastColumn="0" w:noHBand="0" w:noVBand="1"/>
      </w:tblPr>
      <w:tblGrid>
        <w:gridCol w:w="2355"/>
        <w:gridCol w:w="8396"/>
      </w:tblGrid>
      <w:tr w:rsidR="00C31E7F" w:rsidRPr="005F1BAA" w14:paraId="72810D7C" w14:textId="77777777" w:rsidTr="00F150AE">
        <w:trPr>
          <w:trHeight w:val="564"/>
        </w:trPr>
        <w:tc>
          <w:tcPr>
            <w:tcW w:w="2355" w:type="dxa"/>
          </w:tcPr>
          <w:p w14:paraId="336FB7E8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Languages:</w:t>
            </w:r>
          </w:p>
        </w:tc>
        <w:tc>
          <w:tcPr>
            <w:tcW w:w="8396" w:type="dxa"/>
          </w:tcPr>
          <w:p w14:paraId="5FEF1838" w14:textId="54EC3869" w:rsidR="00C31E7F" w:rsidRPr="005F1BAA" w:rsidRDefault="00350542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C,</w:t>
            </w:r>
            <w:r w:rsidR="00765BFD" w:rsidRPr="005F1BAA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  <w:r w:rsidR="00E318BF">
              <w:rPr>
                <w:rFonts w:ascii="Times New Roman" w:hAnsi="Times New Roman" w:cs="Times New Roman"/>
                <w:sz w:val="24"/>
                <w:szCs w:val="24"/>
              </w:rPr>
              <w:t>,Python</w:t>
            </w:r>
          </w:p>
        </w:tc>
      </w:tr>
      <w:tr w:rsidR="00C31E7F" w:rsidRPr="005F1BAA" w14:paraId="717C1172" w14:textId="77777777" w:rsidTr="00F150AE">
        <w:trPr>
          <w:trHeight w:val="564"/>
        </w:trPr>
        <w:tc>
          <w:tcPr>
            <w:tcW w:w="2355" w:type="dxa"/>
          </w:tcPr>
          <w:p w14:paraId="5BEF3286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Scripting languages:</w:t>
            </w:r>
          </w:p>
        </w:tc>
        <w:tc>
          <w:tcPr>
            <w:tcW w:w="8396" w:type="dxa"/>
          </w:tcPr>
          <w:p w14:paraId="02722EDA" w14:textId="59940F78" w:rsidR="00C31E7F" w:rsidRPr="005F1BAA" w:rsidRDefault="00765BFD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Bash</w:t>
            </w:r>
          </w:p>
        </w:tc>
      </w:tr>
      <w:tr w:rsidR="00C31E7F" w:rsidRPr="005F1BAA" w14:paraId="0D25028A" w14:textId="77777777" w:rsidTr="00F150AE">
        <w:trPr>
          <w:trHeight w:val="564"/>
        </w:trPr>
        <w:tc>
          <w:tcPr>
            <w:tcW w:w="2355" w:type="dxa"/>
          </w:tcPr>
          <w:p w14:paraId="3FB641B8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CI tools:</w:t>
            </w:r>
          </w:p>
        </w:tc>
        <w:tc>
          <w:tcPr>
            <w:tcW w:w="8396" w:type="dxa"/>
          </w:tcPr>
          <w:p w14:paraId="4E0411A0" w14:textId="0C0A9886" w:rsidR="00C31E7F" w:rsidRPr="005F1BAA" w:rsidRDefault="00C63CFE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kins</w:t>
            </w:r>
          </w:p>
        </w:tc>
      </w:tr>
      <w:tr w:rsidR="00C31E7F" w:rsidRPr="005F1BAA" w14:paraId="257ECCAF" w14:textId="77777777" w:rsidTr="00F150AE">
        <w:trPr>
          <w:trHeight w:val="564"/>
        </w:trPr>
        <w:tc>
          <w:tcPr>
            <w:tcW w:w="2355" w:type="dxa"/>
          </w:tcPr>
          <w:p w14:paraId="5FDF32AF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Deployment tools:</w:t>
            </w:r>
          </w:p>
        </w:tc>
        <w:tc>
          <w:tcPr>
            <w:tcW w:w="8396" w:type="dxa"/>
          </w:tcPr>
          <w:p w14:paraId="10A85984" w14:textId="4F81669B" w:rsidR="00C31E7F" w:rsidRPr="005F1BAA" w:rsidRDefault="00EA4134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ible</w:t>
            </w:r>
          </w:p>
        </w:tc>
      </w:tr>
      <w:tr w:rsidR="00C31E7F" w:rsidRPr="005F1BAA" w14:paraId="723F939C" w14:textId="77777777" w:rsidTr="00F150AE">
        <w:trPr>
          <w:trHeight w:val="564"/>
        </w:trPr>
        <w:tc>
          <w:tcPr>
            <w:tcW w:w="2355" w:type="dxa"/>
          </w:tcPr>
          <w:p w14:paraId="0C7F241A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Build tools:</w:t>
            </w:r>
          </w:p>
        </w:tc>
        <w:tc>
          <w:tcPr>
            <w:tcW w:w="8396" w:type="dxa"/>
          </w:tcPr>
          <w:p w14:paraId="0498BAB6" w14:textId="56AE5352" w:rsidR="00C31E7F" w:rsidRPr="005F1BAA" w:rsidRDefault="006F59A2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ven</w:t>
            </w:r>
          </w:p>
        </w:tc>
      </w:tr>
      <w:tr w:rsidR="007751FD" w:rsidRPr="005F1BAA" w14:paraId="45AA1B23" w14:textId="77777777" w:rsidTr="00F150AE">
        <w:trPr>
          <w:trHeight w:val="564"/>
        </w:trPr>
        <w:tc>
          <w:tcPr>
            <w:tcW w:w="2355" w:type="dxa"/>
          </w:tcPr>
          <w:p w14:paraId="0C0EAA0E" w14:textId="77777777" w:rsidR="007751FD" w:rsidRPr="005F1BAA" w:rsidRDefault="007751FD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Repository:</w:t>
            </w:r>
          </w:p>
        </w:tc>
        <w:tc>
          <w:tcPr>
            <w:tcW w:w="8396" w:type="dxa"/>
          </w:tcPr>
          <w:p w14:paraId="299EA198" w14:textId="77777777" w:rsidR="007751FD" w:rsidRPr="005F1BAA" w:rsidRDefault="007751FD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 xml:space="preserve">SVN, </w:t>
            </w:r>
            <w:r w:rsidR="00AE7D28" w:rsidRPr="005F1BAA">
              <w:rPr>
                <w:rFonts w:ascii="Times New Roman" w:hAnsi="Times New Roman" w:cs="Times New Roman"/>
                <w:sz w:val="24"/>
                <w:szCs w:val="24"/>
              </w:rPr>
              <w:t xml:space="preserve">Git, GitLab, </w:t>
            </w: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GitHub, Microsoft TFS, Stash</w:t>
            </w:r>
          </w:p>
        </w:tc>
      </w:tr>
      <w:tr w:rsidR="00E60396" w:rsidRPr="005F1BAA" w14:paraId="13B851FD" w14:textId="77777777" w:rsidTr="00F150AE">
        <w:trPr>
          <w:trHeight w:val="564"/>
        </w:trPr>
        <w:tc>
          <w:tcPr>
            <w:tcW w:w="2355" w:type="dxa"/>
          </w:tcPr>
          <w:p w14:paraId="29DFDC2B" w14:textId="77777777" w:rsidR="00E60396" w:rsidRPr="005F1BAA" w:rsidRDefault="00E60396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Cloud computing:</w:t>
            </w:r>
          </w:p>
        </w:tc>
        <w:tc>
          <w:tcPr>
            <w:tcW w:w="8396" w:type="dxa"/>
          </w:tcPr>
          <w:p w14:paraId="0C0E17EB" w14:textId="443777AD" w:rsidR="00E60396" w:rsidRPr="005F1BAA" w:rsidRDefault="00E60396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Ama</w:t>
            </w:r>
            <w:r w:rsidR="00765BFD" w:rsidRPr="005F1BAA">
              <w:rPr>
                <w:rFonts w:ascii="Times New Roman" w:hAnsi="Times New Roman" w:cs="Times New Roman"/>
                <w:sz w:val="24"/>
                <w:szCs w:val="24"/>
              </w:rPr>
              <w:t>zon Web Services</w:t>
            </w:r>
          </w:p>
        </w:tc>
      </w:tr>
      <w:tr w:rsidR="00C31E7F" w:rsidRPr="005F1BAA" w14:paraId="037DE1B1" w14:textId="77777777" w:rsidTr="00F150AE">
        <w:trPr>
          <w:trHeight w:val="564"/>
        </w:trPr>
        <w:tc>
          <w:tcPr>
            <w:tcW w:w="2355" w:type="dxa"/>
          </w:tcPr>
          <w:p w14:paraId="212E128E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Methodology:</w:t>
            </w:r>
          </w:p>
        </w:tc>
        <w:tc>
          <w:tcPr>
            <w:tcW w:w="8396" w:type="dxa"/>
          </w:tcPr>
          <w:p w14:paraId="7F8A9B89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AGILE</w:t>
            </w:r>
            <w:r w:rsidR="003B47AC" w:rsidRPr="005F1BAA">
              <w:rPr>
                <w:rFonts w:ascii="Times New Roman" w:hAnsi="Times New Roman" w:cs="Times New Roman"/>
                <w:sz w:val="24"/>
                <w:szCs w:val="24"/>
              </w:rPr>
              <w:t>, Waterfall</w:t>
            </w:r>
          </w:p>
        </w:tc>
      </w:tr>
      <w:tr w:rsidR="00C31E7F" w:rsidRPr="005F1BAA" w14:paraId="46FD973E" w14:textId="77777777" w:rsidTr="00F150AE">
        <w:trPr>
          <w:trHeight w:val="564"/>
        </w:trPr>
        <w:tc>
          <w:tcPr>
            <w:tcW w:w="2355" w:type="dxa"/>
          </w:tcPr>
          <w:p w14:paraId="0F47EDCA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Databases:</w:t>
            </w:r>
          </w:p>
        </w:tc>
        <w:tc>
          <w:tcPr>
            <w:tcW w:w="8396" w:type="dxa"/>
          </w:tcPr>
          <w:p w14:paraId="557A117C" w14:textId="0D102794" w:rsidR="00C31E7F" w:rsidRPr="005F1BAA" w:rsidRDefault="006F59A2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QL server 2008/2005,</w:t>
            </w:r>
            <w:r w:rsidR="00C31E7F" w:rsidRPr="005F1BAA">
              <w:rPr>
                <w:rFonts w:ascii="Times New Roman" w:hAnsi="Times New Roman" w:cs="Times New Roman"/>
                <w:sz w:val="24"/>
                <w:szCs w:val="24"/>
              </w:rPr>
              <w:t>RDBMS, MySQL</w:t>
            </w:r>
          </w:p>
        </w:tc>
      </w:tr>
      <w:tr w:rsidR="00C31E7F" w:rsidRPr="005F1BAA" w14:paraId="2E883277" w14:textId="77777777" w:rsidTr="00F150AE">
        <w:trPr>
          <w:trHeight w:val="564"/>
        </w:trPr>
        <w:tc>
          <w:tcPr>
            <w:tcW w:w="2355" w:type="dxa"/>
          </w:tcPr>
          <w:p w14:paraId="099FED29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Operating systems:</w:t>
            </w:r>
          </w:p>
        </w:tc>
        <w:tc>
          <w:tcPr>
            <w:tcW w:w="8396" w:type="dxa"/>
          </w:tcPr>
          <w:p w14:paraId="5759E3E2" w14:textId="07083798" w:rsidR="00C31E7F" w:rsidRPr="005F1BAA" w:rsidRDefault="00CA3272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Windows,</w:t>
            </w:r>
            <w:r w:rsidR="00765BFD" w:rsidRPr="005F1BAA">
              <w:rPr>
                <w:rFonts w:ascii="Times New Roman" w:hAnsi="Times New Roman" w:cs="Times New Roman"/>
                <w:sz w:val="24"/>
                <w:szCs w:val="24"/>
              </w:rPr>
              <w:t xml:space="preserve"> Linux</w:t>
            </w:r>
          </w:p>
        </w:tc>
      </w:tr>
      <w:tr w:rsidR="00C31E7F" w:rsidRPr="005F1BAA" w14:paraId="3B2827D6" w14:textId="77777777" w:rsidTr="00F150AE">
        <w:trPr>
          <w:trHeight w:val="564"/>
        </w:trPr>
        <w:tc>
          <w:tcPr>
            <w:tcW w:w="2355" w:type="dxa"/>
          </w:tcPr>
          <w:p w14:paraId="3A04BF25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Testing tools:</w:t>
            </w:r>
          </w:p>
        </w:tc>
        <w:tc>
          <w:tcPr>
            <w:tcW w:w="8396" w:type="dxa"/>
          </w:tcPr>
          <w:p w14:paraId="6325C5F5" w14:textId="77777777" w:rsidR="00C31E7F" w:rsidRPr="005F1BAA" w:rsidRDefault="00C31E7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NUNIT, Selenium</w:t>
            </w:r>
          </w:p>
        </w:tc>
      </w:tr>
      <w:tr w:rsidR="00C31E7F" w:rsidRPr="005F1BAA" w14:paraId="6547B50A" w14:textId="77777777" w:rsidTr="00F150AE">
        <w:trPr>
          <w:trHeight w:val="595"/>
        </w:trPr>
        <w:tc>
          <w:tcPr>
            <w:tcW w:w="2355" w:type="dxa"/>
          </w:tcPr>
          <w:p w14:paraId="0E8D22CC" w14:textId="670608E1" w:rsidR="00C31E7F" w:rsidRPr="005F1BAA" w:rsidRDefault="00F150AE" w:rsidP="008407F3">
            <w:pPr>
              <w:tabs>
                <w:tab w:val="right" w:pos="2107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Containers</w:t>
            </w:r>
            <w:r w:rsidR="00C31E7F"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396" w:type="dxa"/>
          </w:tcPr>
          <w:p w14:paraId="577CAEB8" w14:textId="3218A614" w:rsidR="00C31E7F" w:rsidRPr="005F1BAA" w:rsidRDefault="00F150AE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Docker</w:t>
            </w:r>
            <w:r w:rsidR="00BD6D6F">
              <w:rPr>
                <w:rFonts w:ascii="Times New Roman" w:hAnsi="Times New Roman" w:cs="Times New Roman"/>
                <w:sz w:val="24"/>
                <w:szCs w:val="24"/>
              </w:rPr>
              <w:t>, EC2 Container Service</w:t>
            </w:r>
          </w:p>
        </w:tc>
      </w:tr>
      <w:tr w:rsidR="00C31E7F" w:rsidRPr="005F1BAA" w14:paraId="39F1E2B2" w14:textId="77777777" w:rsidTr="00F150AE">
        <w:trPr>
          <w:trHeight w:val="595"/>
        </w:trPr>
        <w:tc>
          <w:tcPr>
            <w:tcW w:w="2355" w:type="dxa"/>
          </w:tcPr>
          <w:p w14:paraId="0AF92591" w14:textId="4C5C8A65" w:rsidR="00C31E7F" w:rsidRPr="005F1BAA" w:rsidRDefault="00606B5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Webservers</w:t>
            </w:r>
            <w:r w:rsidR="00C31E7F"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396" w:type="dxa"/>
          </w:tcPr>
          <w:p w14:paraId="1322D27E" w14:textId="59ED45AE" w:rsidR="00F150AE" w:rsidRPr="005F1BAA" w:rsidRDefault="00606B5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Apache,Ngnix</w:t>
            </w:r>
          </w:p>
        </w:tc>
      </w:tr>
      <w:tr w:rsidR="00F150AE" w:rsidRPr="005F1BAA" w14:paraId="4E1BF329" w14:textId="77777777" w:rsidTr="00F150AE">
        <w:trPr>
          <w:trHeight w:val="595"/>
        </w:trPr>
        <w:tc>
          <w:tcPr>
            <w:tcW w:w="2355" w:type="dxa"/>
          </w:tcPr>
          <w:p w14:paraId="7F585F3C" w14:textId="0E4E3151" w:rsidR="00F150AE" w:rsidRPr="005F1BAA" w:rsidRDefault="00C63CFE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shicorp </w:t>
            </w:r>
            <w:r w:rsidR="00606B5F"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Tools</w:t>
            </w:r>
          </w:p>
        </w:tc>
        <w:tc>
          <w:tcPr>
            <w:tcW w:w="8396" w:type="dxa"/>
          </w:tcPr>
          <w:p w14:paraId="7C4A6BF1" w14:textId="2DE23463" w:rsidR="00F150AE" w:rsidRPr="005F1BAA" w:rsidRDefault="00606B5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Terraform, Packer</w:t>
            </w:r>
            <w:r w:rsidR="00271A01">
              <w:rPr>
                <w:rFonts w:ascii="Times New Roman" w:hAnsi="Times New Roman" w:cs="Times New Roman"/>
                <w:sz w:val="24"/>
                <w:szCs w:val="24"/>
              </w:rPr>
              <w:t>, Vagrant</w:t>
            </w:r>
          </w:p>
        </w:tc>
      </w:tr>
      <w:tr w:rsidR="00606B5F" w:rsidRPr="005F1BAA" w14:paraId="787C77A0" w14:textId="77777777" w:rsidTr="00F150AE">
        <w:trPr>
          <w:trHeight w:val="595"/>
        </w:trPr>
        <w:tc>
          <w:tcPr>
            <w:tcW w:w="2355" w:type="dxa"/>
          </w:tcPr>
          <w:p w14:paraId="43B708EF" w14:textId="5A062E35" w:rsidR="00606B5F" w:rsidRPr="005F1BAA" w:rsidRDefault="00606B5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b/>
                <w:sz w:val="24"/>
                <w:szCs w:val="24"/>
              </w:rPr>
              <w:t>Code Quality Tools</w:t>
            </w:r>
          </w:p>
        </w:tc>
        <w:tc>
          <w:tcPr>
            <w:tcW w:w="8396" w:type="dxa"/>
          </w:tcPr>
          <w:p w14:paraId="5FDE9163" w14:textId="3A279579" w:rsidR="00606B5F" w:rsidRPr="005F1BAA" w:rsidRDefault="00606B5F" w:rsidP="008407F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1BAA">
              <w:rPr>
                <w:rFonts w:ascii="Times New Roman" w:hAnsi="Times New Roman" w:cs="Times New Roman"/>
                <w:sz w:val="24"/>
                <w:szCs w:val="24"/>
              </w:rPr>
              <w:t>SonarQube</w:t>
            </w:r>
          </w:p>
        </w:tc>
      </w:tr>
    </w:tbl>
    <w:p w14:paraId="03EC16C6" w14:textId="77777777" w:rsidR="00606B5F" w:rsidRPr="005F1BAA" w:rsidRDefault="00606B5F" w:rsidP="008407F3">
      <w:pPr>
        <w:shd w:val="clear" w:color="auto" w:fill="FFFFFF"/>
        <w:spacing w:after="0" w:line="240" w:lineRule="auto"/>
        <w:ind w:left="480" w:right="24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DCC79A" w14:textId="77777777" w:rsidR="0056686C" w:rsidRDefault="0056686C" w:rsidP="008407F3">
      <w:pPr>
        <w:shd w:val="clear" w:color="auto" w:fill="FFFFFF"/>
        <w:spacing w:after="0" w:line="240" w:lineRule="auto"/>
        <w:ind w:left="480" w:right="24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WORK EXPERIENCE</w:t>
      </w:r>
    </w:p>
    <w:p w14:paraId="51A0F91D" w14:textId="64243114" w:rsidR="003D2779" w:rsidRDefault="003D2779" w:rsidP="003D2779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LexisNexis, Dayton, Ohio</w:t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63BF7">
        <w:rPr>
          <w:rFonts w:ascii="Times New Roman" w:eastAsia="Times New Roman" w:hAnsi="Times New Roman" w:cs="Times New Roman"/>
          <w:b/>
          <w:sz w:val="24"/>
          <w:szCs w:val="24"/>
        </w:rPr>
        <w:tab/>
        <w:t>March 2017 - Present</w:t>
      </w:r>
    </w:p>
    <w:p w14:paraId="3A1D24D3" w14:textId="1AD3F59A" w:rsidR="003D2779" w:rsidRDefault="003D2779" w:rsidP="003D2779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>Cloud Engineer</w:t>
      </w:r>
    </w:p>
    <w:p w14:paraId="59A2BAD3" w14:textId="2553591F" w:rsidR="003D2779" w:rsidRPr="00BB0F68" w:rsidRDefault="003D2779" w:rsidP="00BB0F68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3D2779">
        <w:rPr>
          <w:rFonts w:ascii="Times New Roman" w:eastAsia="Times New Roman" w:hAnsi="Times New Roman" w:cs="Times New Roman"/>
          <w:sz w:val="24"/>
          <w:szCs w:val="24"/>
          <w:u w:val="single"/>
        </w:rPr>
        <w:t>Responsibilities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44F3CF3" w14:textId="3137ACF3" w:rsidR="00BB0F68" w:rsidRDefault="00BB0F68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worked on doing spikes on </w:t>
      </w:r>
      <w:r w:rsidRPr="00BB0F68">
        <w:rPr>
          <w:rFonts w:ascii="Times New Roman" w:eastAsia="Times New Roman" w:hAnsi="Times New Roman" w:cs="Times New Roman"/>
          <w:b/>
          <w:sz w:val="24"/>
          <w:szCs w:val="24"/>
        </w:rPr>
        <w:t>AWS Confi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wrote cloud formation scripts to deploy </w:t>
      </w:r>
      <w:r w:rsidRPr="00BB0F68">
        <w:rPr>
          <w:rFonts w:ascii="Times New Roman" w:eastAsia="Times New Roman" w:hAnsi="Times New Roman" w:cs="Times New Roman"/>
          <w:b/>
          <w:sz w:val="24"/>
          <w:szCs w:val="24"/>
        </w:rPr>
        <w:t>AWS Config</w:t>
      </w:r>
      <w:r w:rsidR="0029141C">
        <w:rPr>
          <w:rFonts w:ascii="Times New Roman" w:eastAsia="Times New Roman" w:hAnsi="Times New Roman" w:cs="Times New Roman"/>
          <w:sz w:val="24"/>
          <w:szCs w:val="24"/>
        </w:rPr>
        <w:t xml:space="preserve"> and Its rules. Wro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ustom config rules in python boto3 in </w:t>
      </w:r>
      <w:r w:rsidRPr="00BB0F68">
        <w:rPr>
          <w:rFonts w:ascii="Times New Roman" w:eastAsia="Times New Roman" w:hAnsi="Times New Roman" w:cs="Times New Roman"/>
          <w:b/>
          <w:sz w:val="24"/>
          <w:szCs w:val="24"/>
        </w:rPr>
        <w:t>AWS Lambda</w:t>
      </w:r>
      <w:r w:rsidR="0029141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9141C">
        <w:rPr>
          <w:rFonts w:ascii="Times New Roman" w:eastAsia="Times New Roman" w:hAnsi="Times New Roman" w:cs="Times New Roman"/>
          <w:sz w:val="24"/>
          <w:szCs w:val="24"/>
        </w:rPr>
        <w:t>to find out non-compliant resourc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2EB858" w14:textId="32E77451" w:rsidR="00424C38" w:rsidRPr="001E569F" w:rsidRDefault="003D2779" w:rsidP="001E569F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ote </w:t>
      </w:r>
      <w:r w:rsidRPr="00E318BF">
        <w:rPr>
          <w:rFonts w:ascii="Times New Roman" w:eastAsia="Times New Roman" w:hAnsi="Times New Roman" w:cs="Times New Roman"/>
          <w:b/>
          <w:sz w:val="24"/>
          <w:szCs w:val="24"/>
        </w:rPr>
        <w:t>Cloud Custodi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olicies to identify non-compliant resources and take actions like notify and delete those resources.</w:t>
      </w:r>
    </w:p>
    <w:p w14:paraId="1249BDB1" w14:textId="4B0F44B8" w:rsidR="00124E74" w:rsidRDefault="00124E74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ote </w:t>
      </w:r>
      <w:r w:rsidR="00AE4AB8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124E74">
        <w:rPr>
          <w:rFonts w:ascii="Times New Roman" w:eastAsia="Times New Roman" w:hAnsi="Times New Roman" w:cs="Times New Roman"/>
          <w:b/>
          <w:sz w:val="24"/>
          <w:szCs w:val="24"/>
        </w:rPr>
        <w:t>yth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nit test cases.</w:t>
      </w:r>
    </w:p>
    <w:p w14:paraId="1A05E729" w14:textId="5A21DB34" w:rsidR="00503D61" w:rsidRDefault="00503D61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ote </w:t>
      </w:r>
      <w:r w:rsidRPr="00503D61">
        <w:rPr>
          <w:rFonts w:ascii="Times New Roman" w:eastAsia="Times New Roman" w:hAnsi="Times New Roman" w:cs="Times New Roman"/>
          <w:b/>
          <w:sz w:val="24"/>
          <w:szCs w:val="24"/>
        </w:rPr>
        <w:t>Python boto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ripts to delete default </w:t>
      </w:r>
      <w:r w:rsidRPr="00503D61">
        <w:rPr>
          <w:rFonts w:ascii="Times New Roman" w:eastAsia="Times New Roman" w:hAnsi="Times New Roman" w:cs="Times New Roman"/>
          <w:b/>
          <w:sz w:val="24"/>
          <w:szCs w:val="24"/>
        </w:rPr>
        <w:t>VPC’s</w:t>
      </w:r>
    </w:p>
    <w:p w14:paraId="5F9CC0C4" w14:textId="6DD2334B" w:rsidR="003D2779" w:rsidRDefault="00124E74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ote server-side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 xml:space="preserve"> scripts to handle http post requests using </w:t>
      </w:r>
      <w:r w:rsidR="00E318BF">
        <w:rPr>
          <w:rFonts w:ascii="Times New Roman" w:eastAsia="Times New Roman" w:hAnsi="Times New Roman" w:cs="Times New Roman"/>
          <w:b/>
          <w:sz w:val="24"/>
          <w:szCs w:val="24"/>
        </w:rPr>
        <w:t>Python Flask A</w:t>
      </w:r>
      <w:r w:rsidR="003D2779" w:rsidRPr="00E318BF">
        <w:rPr>
          <w:rFonts w:ascii="Times New Roman" w:eastAsia="Times New Roman" w:hAnsi="Times New Roman" w:cs="Times New Roman"/>
          <w:b/>
          <w:sz w:val="24"/>
          <w:szCs w:val="24"/>
        </w:rPr>
        <w:t>pp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B2F92DA" w14:textId="7BBF5BBD" w:rsidR="003D2779" w:rsidRDefault="00BB0F68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ote cloud formation scripts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 xml:space="preserve"> to deploy </w:t>
      </w:r>
      <w:r w:rsidR="00E318BF">
        <w:rPr>
          <w:rFonts w:ascii="Times New Roman" w:eastAsia="Times New Roman" w:hAnsi="Times New Roman" w:cs="Times New Roman"/>
          <w:b/>
          <w:sz w:val="24"/>
          <w:szCs w:val="24"/>
        </w:rPr>
        <w:t>S3 SNS L</w:t>
      </w:r>
      <w:r w:rsidR="003D2779" w:rsidRPr="00E318BF">
        <w:rPr>
          <w:rFonts w:ascii="Times New Roman" w:eastAsia="Times New Roman" w:hAnsi="Times New Roman" w:cs="Times New Roman"/>
          <w:b/>
          <w:sz w:val="24"/>
          <w:szCs w:val="24"/>
        </w:rPr>
        <w:t>ambda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 xml:space="preserve"> to trigger </w:t>
      </w:r>
      <w:r w:rsidR="00E318BF">
        <w:rPr>
          <w:rFonts w:ascii="Times New Roman" w:eastAsia="Times New Roman" w:hAnsi="Times New Roman" w:cs="Times New Roman"/>
          <w:b/>
          <w:sz w:val="24"/>
          <w:szCs w:val="24"/>
        </w:rPr>
        <w:t>Step F</w:t>
      </w:r>
      <w:r w:rsidR="003D2779" w:rsidRPr="00E318BF">
        <w:rPr>
          <w:rFonts w:ascii="Times New Roman" w:eastAsia="Times New Roman" w:hAnsi="Times New Roman" w:cs="Times New Roman"/>
          <w:b/>
          <w:sz w:val="24"/>
          <w:szCs w:val="24"/>
        </w:rPr>
        <w:t>unctions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 xml:space="preserve"> state machine when an object is created in S3 bucket.</w:t>
      </w:r>
    </w:p>
    <w:p w14:paraId="69919BC9" w14:textId="0B3B8952" w:rsidR="00E318BF" w:rsidRDefault="00E318BF" w:rsidP="003D2779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rote custom python</w:t>
      </w:r>
      <w:r w:rsidR="00634FE7">
        <w:rPr>
          <w:rFonts w:ascii="Times New Roman" w:eastAsia="Times New Roman" w:hAnsi="Times New Roman" w:cs="Times New Roman"/>
          <w:sz w:val="24"/>
          <w:szCs w:val="24"/>
        </w:rPr>
        <w:t xml:space="preserve"> boto3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ript</w:t>
      </w:r>
      <w:r w:rsidR="00634FE7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check the limits of aws services using </w:t>
      </w:r>
      <w:r w:rsidRPr="00E318BF">
        <w:rPr>
          <w:rFonts w:ascii="Times New Roman" w:eastAsia="Times New Roman" w:hAnsi="Times New Roman" w:cs="Times New Roman"/>
          <w:b/>
          <w:sz w:val="24"/>
          <w:szCs w:val="24"/>
        </w:rPr>
        <w:t>Trusted Advi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rvice and alert DevOps team using </w:t>
      </w:r>
      <w:r w:rsidRPr="00E318BF">
        <w:rPr>
          <w:rFonts w:ascii="Times New Roman" w:eastAsia="Times New Roman" w:hAnsi="Times New Roman" w:cs="Times New Roman"/>
          <w:b/>
          <w:sz w:val="24"/>
          <w:szCs w:val="24"/>
        </w:rPr>
        <w:t xml:space="preserve">SN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opic when the service usage reached to warning (50%) and critical (80%) To increase the service limit capacity. </w:t>
      </w:r>
    </w:p>
    <w:p w14:paraId="3C9C58CC" w14:textId="6E64A9D0" w:rsidR="0037404B" w:rsidRPr="00793D6A" w:rsidRDefault="0037404B" w:rsidP="0037404B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C on amazon </w:t>
      </w:r>
      <w:r w:rsidRPr="0037404B">
        <w:rPr>
          <w:rFonts w:ascii="Times New Roman" w:eastAsia="Times New Roman" w:hAnsi="Times New Roman" w:cs="Times New Roman"/>
          <w:b/>
          <w:sz w:val="24"/>
          <w:szCs w:val="24"/>
        </w:rPr>
        <w:t>EM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BD6D6F">
        <w:rPr>
          <w:rFonts w:ascii="Times New Roman" w:eastAsia="Times New Roman" w:hAnsi="Times New Roman" w:cs="Times New Roman"/>
          <w:sz w:val="24"/>
          <w:szCs w:val="24"/>
        </w:rPr>
        <w:t xml:space="preserve">wrote </w:t>
      </w:r>
      <w:r w:rsidR="00BD6D6F" w:rsidRPr="00BD6D6F">
        <w:rPr>
          <w:rFonts w:ascii="Times New Roman" w:eastAsia="Times New Roman" w:hAnsi="Times New Roman" w:cs="Times New Roman"/>
          <w:b/>
          <w:sz w:val="24"/>
          <w:szCs w:val="24"/>
        </w:rPr>
        <w:t>cloud formation</w:t>
      </w:r>
      <w:r w:rsidR="00BD6D6F">
        <w:rPr>
          <w:rFonts w:ascii="Times New Roman" w:eastAsia="Times New Roman" w:hAnsi="Times New Roman" w:cs="Times New Roman"/>
          <w:sz w:val="24"/>
          <w:szCs w:val="24"/>
        </w:rPr>
        <w:t xml:space="preserve"> template to 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>Install, configur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Jupyter notebook on </w:t>
      </w:r>
      <w:r w:rsidRPr="00E26005">
        <w:rPr>
          <w:rFonts w:ascii="Times New Roman" w:eastAsia="Times New Roman" w:hAnsi="Times New Roman" w:cs="Times New Roman"/>
          <w:b/>
          <w:sz w:val="24"/>
          <w:szCs w:val="24"/>
        </w:rPr>
        <w:t>Amazon EMR</w:t>
      </w:r>
      <w:r w:rsidR="00793D6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0E6EAECF" w14:textId="35EC7031" w:rsidR="00793D6A" w:rsidRPr="00AE3189" w:rsidRDefault="00793D6A" w:rsidP="0037404B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</w:t>
      </w:r>
      <w:r w:rsidRPr="00963C1A">
        <w:rPr>
          <w:rFonts w:ascii="Times New Roman" w:eastAsia="Times New Roman" w:hAnsi="Times New Roman" w:cs="Times New Roman"/>
          <w:b/>
          <w:sz w:val="24"/>
          <w:szCs w:val="24"/>
        </w:rPr>
        <w:t xml:space="preserve">continuous deliver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orkflow using </w:t>
      </w:r>
      <w:r w:rsidRPr="00F7580D">
        <w:rPr>
          <w:rFonts w:ascii="Times New Roman" w:eastAsia="Times New Roman" w:hAnsi="Times New Roman" w:cs="Times New Roman"/>
          <w:b/>
          <w:sz w:val="24"/>
          <w:szCs w:val="24"/>
        </w:rPr>
        <w:t>dock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F7580D">
        <w:rPr>
          <w:rFonts w:ascii="Times New Roman" w:eastAsia="Times New Roman" w:hAnsi="Times New Roman" w:cs="Times New Roman"/>
          <w:b/>
          <w:sz w:val="24"/>
          <w:szCs w:val="24"/>
        </w:rPr>
        <w:t>ansi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F7580D">
        <w:rPr>
          <w:rFonts w:ascii="Times New Roman" w:eastAsia="Times New Roman" w:hAnsi="Times New Roman" w:cs="Times New Roman"/>
          <w:sz w:val="24"/>
          <w:szCs w:val="24"/>
        </w:rPr>
        <w:t>acceler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pplication delivery and build </w:t>
      </w:r>
      <w:r w:rsidR="00F7580D">
        <w:rPr>
          <w:rFonts w:ascii="Times New Roman" w:eastAsia="Times New Roman" w:hAnsi="Times New Roman" w:cs="Times New Roman"/>
          <w:sz w:val="24"/>
          <w:szCs w:val="24"/>
        </w:rPr>
        <w:t xml:space="preserve">scalable architecture platforms. Allowing us to continuously test, build and release and continuously deploy application to </w:t>
      </w:r>
      <w:r w:rsidR="00F7580D" w:rsidRPr="0029260E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 w:rsidR="00BD6D6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D6D6F">
        <w:rPr>
          <w:rFonts w:ascii="Times New Roman" w:eastAsia="Times New Roman" w:hAnsi="Times New Roman" w:cs="Times New Roman"/>
          <w:sz w:val="24"/>
          <w:szCs w:val="24"/>
        </w:rPr>
        <w:t xml:space="preserve">by leveraging </w:t>
      </w:r>
      <w:r w:rsidR="00BD6D6F" w:rsidRPr="008075BC">
        <w:rPr>
          <w:rFonts w:ascii="Times New Roman" w:eastAsia="Times New Roman" w:hAnsi="Times New Roman" w:cs="Times New Roman"/>
          <w:b/>
          <w:sz w:val="24"/>
          <w:szCs w:val="24"/>
        </w:rPr>
        <w:t>EC2 container service</w:t>
      </w:r>
      <w:r w:rsidR="008075BC">
        <w:rPr>
          <w:rFonts w:ascii="Times New Roman" w:eastAsia="Times New Roman" w:hAnsi="Times New Roman" w:cs="Times New Roman"/>
          <w:sz w:val="24"/>
          <w:szCs w:val="24"/>
        </w:rPr>
        <w:t xml:space="preserve"> for running </w:t>
      </w:r>
      <w:r w:rsidR="008075BC" w:rsidRPr="00963C1A">
        <w:rPr>
          <w:rFonts w:ascii="Times New Roman" w:eastAsia="Times New Roman" w:hAnsi="Times New Roman" w:cs="Times New Roman"/>
          <w:b/>
          <w:sz w:val="24"/>
          <w:szCs w:val="24"/>
        </w:rPr>
        <w:t xml:space="preserve">docker containers </w:t>
      </w:r>
      <w:r w:rsidR="008075BC">
        <w:rPr>
          <w:rFonts w:ascii="Times New Roman" w:eastAsia="Times New Roman" w:hAnsi="Times New Roman" w:cs="Times New Roman"/>
          <w:sz w:val="24"/>
          <w:szCs w:val="24"/>
        </w:rPr>
        <w:t>in production</w:t>
      </w:r>
      <w:r w:rsidR="00F7580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A1DCD2" w14:textId="53718DAE" w:rsidR="00503D61" w:rsidRPr="00394034" w:rsidRDefault="00AE3189" w:rsidP="00503D6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worked on doing spikes for monitoring </w:t>
      </w:r>
      <w:r w:rsidRPr="00AE3189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frastructure using </w:t>
      </w:r>
      <w:r w:rsidRPr="001E569F">
        <w:rPr>
          <w:rFonts w:ascii="Times New Roman" w:eastAsia="Times New Roman" w:hAnsi="Times New Roman" w:cs="Times New Roman"/>
          <w:b/>
          <w:sz w:val="24"/>
          <w:szCs w:val="24"/>
        </w:rPr>
        <w:t>cloud watch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551BA3" w14:textId="068A092D" w:rsidR="00394034" w:rsidRPr="00503D61" w:rsidRDefault="00394034" w:rsidP="00503D6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ience working with </w:t>
      </w:r>
      <w:r w:rsidRPr="00394034">
        <w:rPr>
          <w:rFonts w:ascii="Times New Roman" w:eastAsia="Times New Roman" w:hAnsi="Times New Roman" w:cs="Times New Roman"/>
          <w:b/>
          <w:sz w:val="24"/>
          <w:szCs w:val="24"/>
        </w:rPr>
        <w:t>Ansib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nfiguration management tool.</w:t>
      </w:r>
    </w:p>
    <w:p w14:paraId="3BE2022A" w14:textId="1A85F27A" w:rsidR="0056686C" w:rsidRPr="005F1BAA" w:rsidRDefault="0056686C" w:rsidP="00586AB4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879C6F8" w14:textId="6EA5E0B2" w:rsidR="0056686C" w:rsidRPr="005F1BAA" w:rsidRDefault="00765BFD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John Deere, West Des </w:t>
      </w:r>
      <w:r w:rsidR="00DB17BB" w:rsidRPr="005F1BAA">
        <w:rPr>
          <w:rFonts w:ascii="Times New Roman" w:eastAsia="Times New Roman" w:hAnsi="Times New Roman" w:cs="Times New Roman"/>
          <w:b/>
          <w:sz w:val="24"/>
          <w:szCs w:val="24"/>
        </w:rPr>
        <w:t>Moines, Iowa</w:t>
      </w:r>
      <w:r w:rsidR="0056686C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</w:t>
      </w:r>
      <w:r w:rsidR="003D2779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</w:t>
      </w:r>
      <w:r w:rsidR="003D2779">
        <w:rPr>
          <w:rFonts w:ascii="Times New Roman" w:eastAsia="Times New Roman" w:hAnsi="Times New Roman" w:cs="Times New Roman"/>
          <w:sz w:val="24"/>
          <w:szCs w:val="24"/>
        </w:rPr>
        <w:t>March 2016- Feb 2017</w:t>
      </w:r>
    </w:p>
    <w:p w14:paraId="22D2FD66" w14:textId="77777777" w:rsidR="0056686C" w:rsidRPr="005F1BAA" w:rsidRDefault="0056686C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DevOps Engineer</w:t>
      </w:r>
    </w:p>
    <w:p w14:paraId="3C41A90F" w14:textId="77777777" w:rsidR="006C5611" w:rsidRPr="005F1BAA" w:rsidRDefault="006C5611" w:rsidP="006C5611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="0004732B" w:rsidRPr="005F1BA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Responsibilities: </w:t>
      </w:r>
    </w:p>
    <w:p w14:paraId="23ACF825" w14:textId="0C926297" w:rsidR="006C5611" w:rsidRPr="005F1BAA" w:rsidRDefault="00CA125B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tup and install </w:t>
      </w:r>
      <w:r w:rsidR="0004732B" w:rsidRPr="005F1BAA">
        <w:rPr>
          <w:rFonts w:ascii="Times New Roman" w:eastAsia="Times New Roman" w:hAnsi="Times New Roman" w:cs="Times New Roman"/>
          <w:sz w:val="24"/>
          <w:szCs w:val="24"/>
        </w:rPr>
        <w:t xml:space="preserve">dedicated </w:t>
      </w:r>
      <w:r w:rsidR="0004732B" w:rsidRPr="005F1BAA">
        <w:rPr>
          <w:rFonts w:ascii="Times New Roman" w:eastAsia="Times New Roman" w:hAnsi="Times New Roman" w:cs="Times New Roman"/>
          <w:b/>
          <w:sz w:val="24"/>
          <w:szCs w:val="24"/>
        </w:rPr>
        <w:t>Jenkins</w:t>
      </w:r>
      <w:r w:rsidR="0004732B" w:rsidRPr="005F1BAA">
        <w:rPr>
          <w:rFonts w:ascii="Times New Roman" w:eastAsia="Times New Roman" w:hAnsi="Times New Roman" w:cs="Times New Roman"/>
          <w:sz w:val="24"/>
          <w:szCs w:val="24"/>
        </w:rPr>
        <w:t xml:space="preserve"> servers for each project.</w:t>
      </w:r>
    </w:p>
    <w:p w14:paraId="57F41938" w14:textId="77777777" w:rsidR="006C5611" w:rsidRPr="005F1BAA" w:rsidRDefault="0004732B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Creating builds for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Continuous Integration  (CI)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in each server</w:t>
      </w:r>
    </w:p>
    <w:p w14:paraId="7E1EC2CF" w14:textId="6D093740" w:rsidR="008F4F39" w:rsidRPr="000F5F9A" w:rsidRDefault="008F4F39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Creating a build</w:t>
      </w:r>
      <w:r w:rsidR="00713946" w:rsidRPr="005F1BAA">
        <w:rPr>
          <w:rFonts w:ascii="Times New Roman" w:eastAsia="Times New Roman" w:hAnsi="Times New Roman" w:cs="Times New Roman"/>
          <w:sz w:val="24"/>
          <w:szCs w:val="24"/>
        </w:rPr>
        <w:t xml:space="preserve"> flow between </w:t>
      </w:r>
      <w:r w:rsidR="00713946" w:rsidRPr="005F1BAA">
        <w:rPr>
          <w:rFonts w:ascii="Times New Roman" w:eastAsia="Times New Roman" w:hAnsi="Times New Roman" w:cs="Times New Roman"/>
          <w:b/>
          <w:sz w:val="24"/>
          <w:szCs w:val="24"/>
        </w:rPr>
        <w:t>Jenkins</w:t>
      </w:r>
      <w:r w:rsidR="00713946" w:rsidRPr="005F1BA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E569F">
        <w:rPr>
          <w:rFonts w:ascii="Times New Roman" w:eastAsia="Times New Roman" w:hAnsi="Times New Roman" w:cs="Times New Roman"/>
          <w:b/>
          <w:sz w:val="24"/>
          <w:szCs w:val="24"/>
        </w:rPr>
        <w:t>Ansible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deploy</w:t>
      </w:r>
      <w:r w:rsidR="000F5F9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86A24E3" w14:textId="6642A093" w:rsidR="006C5611" w:rsidRPr="001E569F" w:rsidRDefault="00CA125B" w:rsidP="001E569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tup </w:t>
      </w:r>
      <w:r w:rsidR="008F4F39" w:rsidRPr="005F1BAA">
        <w:rPr>
          <w:rFonts w:ascii="Times New Roman" w:eastAsia="Times New Roman" w:hAnsi="Times New Roman" w:cs="Times New Roman"/>
          <w:sz w:val="24"/>
          <w:szCs w:val="24"/>
        </w:rPr>
        <w:t>several environments and roles for each environment.</w:t>
      </w:r>
    </w:p>
    <w:p w14:paraId="324A2AEA" w14:textId="1AC8ED19" w:rsidR="007D100A" w:rsidRPr="003E0B65" w:rsidRDefault="006C7D41" w:rsidP="00BB0F68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Custom built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Docker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containers</w:t>
      </w:r>
      <w:r w:rsidR="00E26005">
        <w:rPr>
          <w:rFonts w:ascii="Times New Roman" w:eastAsia="Times New Roman" w:hAnsi="Times New Roman" w:cs="Times New Roman"/>
          <w:sz w:val="24"/>
          <w:szCs w:val="24"/>
        </w:rPr>
        <w:t>.</w:t>
      </w:r>
      <w:r w:rsidR="007D100A" w:rsidRPr="00BB0F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72660128" w14:textId="2BD404A4" w:rsidR="003E0B65" w:rsidRPr="003E0B65" w:rsidRDefault="003E0B65" w:rsidP="00BB0F68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uilt a </w:t>
      </w:r>
      <w:r w:rsidRPr="003E0B65">
        <w:rPr>
          <w:rFonts w:ascii="Times New Roman" w:eastAsia="Times New Roman" w:hAnsi="Times New Roman" w:cs="Times New Roman"/>
          <w:b/>
          <w:sz w:val="24"/>
          <w:szCs w:val="24"/>
        </w:rPr>
        <w:t>CI/CD Pipeli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r w:rsidRPr="003E0B65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azon Code P</w:t>
      </w:r>
      <w:r w:rsidRPr="003E0B65">
        <w:rPr>
          <w:rFonts w:ascii="Times New Roman" w:eastAsia="Times New Roman" w:hAnsi="Times New Roman" w:cs="Times New Roman"/>
          <w:b/>
          <w:sz w:val="24"/>
          <w:szCs w:val="24"/>
        </w:rPr>
        <w:t>ipelin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3E0B65">
        <w:rPr>
          <w:rFonts w:ascii="Times New Roman" w:eastAsia="Times New Roman" w:hAnsi="Times New Roman" w:cs="Times New Roman"/>
          <w:b/>
          <w:sz w:val="24"/>
          <w:szCs w:val="24"/>
        </w:rPr>
        <w:t>Elastic Bea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E0B65">
        <w:rPr>
          <w:rFonts w:ascii="Times New Roman" w:eastAsia="Times New Roman" w:hAnsi="Times New Roman" w:cs="Times New Roman"/>
          <w:b/>
          <w:sz w:val="24"/>
          <w:szCs w:val="24"/>
        </w:rPr>
        <w:t>Stalk</w:t>
      </w:r>
      <w:r w:rsidR="00D76B7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6B74">
        <w:rPr>
          <w:rFonts w:ascii="Times New Roman" w:eastAsia="Times New Roman" w:hAnsi="Times New Roman" w:cs="Times New Roman"/>
          <w:sz w:val="24"/>
          <w:szCs w:val="24"/>
        </w:rPr>
        <w:t>in automated fashion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27F1960C" w14:textId="77777777" w:rsidR="006C5611" w:rsidRPr="005F1BAA" w:rsidRDefault="006C7D41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Deployed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Docker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containers to several environments as needed.</w:t>
      </w:r>
    </w:p>
    <w:p w14:paraId="09C82F78" w14:textId="77777777" w:rsidR="006C5611" w:rsidRPr="005F1BAA" w:rsidRDefault="007D64F9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Actively practiced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Test Driven Development (TDD)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for scripts.</w:t>
      </w:r>
    </w:p>
    <w:p w14:paraId="3D1DE383" w14:textId="3F00C913" w:rsidR="007D100A" w:rsidRPr="00424C38" w:rsidRDefault="00F150AE" w:rsidP="00424C38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Expertise in creating and setting up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SSL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certificates.</w:t>
      </w:r>
    </w:p>
    <w:p w14:paraId="12A5D4B6" w14:textId="77777777" w:rsidR="006C5611" w:rsidRPr="001E569F" w:rsidRDefault="0004732B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Migrating physical servers to </w:t>
      </w:r>
      <w:r w:rsidR="00DB17BB" w:rsidRPr="005F1BAA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7C7E3B37" w14:textId="69FD4083" w:rsidR="001E569F" w:rsidRPr="001E569F" w:rsidRDefault="00AE4AB8" w:rsidP="001E569F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uilt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1E569F" w:rsidRPr="001E569F">
        <w:rPr>
          <w:rFonts w:ascii="Times New Roman" w:eastAsia="Times New Roman" w:hAnsi="Times New Roman" w:cs="Times New Roman"/>
          <w:b/>
          <w:sz w:val="24"/>
          <w:szCs w:val="24"/>
        </w:rPr>
        <w:t>highly scalable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E569F" w:rsidRPr="001E569F">
        <w:rPr>
          <w:rFonts w:ascii="Times New Roman" w:eastAsia="Times New Roman" w:hAnsi="Times New Roman" w:cs="Times New Roman"/>
          <w:b/>
          <w:sz w:val="24"/>
          <w:szCs w:val="24"/>
        </w:rPr>
        <w:t>fault tolerance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 xml:space="preserve"> architecture using </w:t>
      </w:r>
      <w:r w:rsidR="001E569F" w:rsidRPr="001E569F">
        <w:rPr>
          <w:rFonts w:ascii="Times New Roman" w:eastAsia="Times New Roman" w:hAnsi="Times New Roman" w:cs="Times New Roman"/>
          <w:b/>
          <w:sz w:val="24"/>
          <w:szCs w:val="24"/>
        </w:rPr>
        <w:t>terraform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1E569F" w:rsidRPr="001E569F">
        <w:rPr>
          <w:rFonts w:ascii="Times New Roman" w:eastAsia="Times New Roman" w:hAnsi="Times New Roman" w:cs="Times New Roman"/>
          <w:b/>
          <w:sz w:val="24"/>
          <w:szCs w:val="24"/>
        </w:rPr>
        <w:t>cloud formation</w:t>
      </w:r>
      <w:r w:rsidR="001E569F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="001E569F" w:rsidRPr="001E569F">
        <w:rPr>
          <w:rFonts w:ascii="Times New Roman" w:eastAsia="Times New Roman" w:hAnsi="Times New Roman" w:cs="Times New Roman"/>
          <w:b/>
          <w:sz w:val="24"/>
          <w:szCs w:val="24"/>
        </w:rPr>
        <w:t>AWS.</w:t>
      </w:r>
    </w:p>
    <w:p w14:paraId="0A8C9EF7" w14:textId="1DE3742B" w:rsidR="00CA125B" w:rsidRPr="00CA125B" w:rsidRDefault="001E569F" w:rsidP="00CA125B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d</w:t>
      </w:r>
      <w:r w:rsidR="00CF719D">
        <w:rPr>
          <w:rFonts w:ascii="Times New Roman" w:eastAsia="Times New Roman" w:hAnsi="Times New Roman" w:cs="Times New Roman"/>
          <w:sz w:val="24"/>
          <w:szCs w:val="24"/>
        </w:rPr>
        <w:t xml:space="preserve"> self-</w:t>
      </w:r>
      <w:r w:rsidR="00F07A3E">
        <w:rPr>
          <w:rFonts w:ascii="Times New Roman" w:eastAsia="Times New Roman" w:hAnsi="Times New Roman" w:cs="Times New Roman"/>
          <w:sz w:val="24"/>
          <w:szCs w:val="24"/>
        </w:rPr>
        <w:t xml:space="preserve">healing system configurations using </w:t>
      </w:r>
      <w:r w:rsidR="00F07A3E" w:rsidRPr="00F07A3E">
        <w:rPr>
          <w:rFonts w:ascii="Times New Roman" w:eastAsia="Times New Roman" w:hAnsi="Times New Roman" w:cs="Times New Roman"/>
          <w:b/>
          <w:sz w:val="24"/>
          <w:szCs w:val="24"/>
        </w:rPr>
        <w:t>ELB</w:t>
      </w:r>
      <w:r w:rsidR="00F07A3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F07A3E" w:rsidRPr="00F07A3E">
        <w:rPr>
          <w:rFonts w:ascii="Times New Roman" w:eastAsia="Times New Roman" w:hAnsi="Times New Roman" w:cs="Times New Roman"/>
          <w:b/>
          <w:sz w:val="24"/>
          <w:szCs w:val="24"/>
        </w:rPr>
        <w:t>Auto Scaling</w:t>
      </w:r>
      <w:r w:rsidR="0084690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2B40FD" w14:textId="6186CDDC" w:rsidR="006C5611" w:rsidRPr="000C782E" w:rsidRDefault="00A60870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and Deployed </w:t>
      </w:r>
      <w:r w:rsidR="00CA125B">
        <w:rPr>
          <w:rFonts w:ascii="Times New Roman" w:eastAsia="Times New Roman" w:hAnsi="Times New Roman" w:cs="Times New Roman"/>
          <w:sz w:val="24"/>
          <w:szCs w:val="24"/>
        </w:rPr>
        <w:t xml:space="preserve">several </w:t>
      </w:r>
      <w:r w:rsidR="00AB099D" w:rsidRPr="005F1BAA">
        <w:rPr>
          <w:rFonts w:ascii="Times New Roman" w:eastAsia="Times New Roman" w:hAnsi="Times New Roman" w:cs="Times New Roman"/>
          <w:sz w:val="24"/>
          <w:szCs w:val="24"/>
        </w:rPr>
        <w:t xml:space="preserve">cloud formation scripts for various resources like </w:t>
      </w:r>
      <w:r w:rsidR="00AB099D" w:rsidRPr="005F1BAA">
        <w:rPr>
          <w:rFonts w:ascii="Times New Roman" w:eastAsia="Times New Roman" w:hAnsi="Times New Roman" w:cs="Times New Roman"/>
          <w:b/>
          <w:sz w:val="24"/>
          <w:szCs w:val="24"/>
        </w:rPr>
        <w:t>EC2</w:t>
      </w:r>
      <w:r w:rsidR="00A87AB2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, ELB, </w:t>
      </w:r>
      <w:r w:rsidR="00816DE4" w:rsidRPr="005F1BAA">
        <w:rPr>
          <w:rFonts w:ascii="Times New Roman" w:eastAsia="Times New Roman" w:hAnsi="Times New Roman" w:cs="Times New Roman"/>
          <w:b/>
          <w:sz w:val="24"/>
          <w:szCs w:val="24"/>
        </w:rPr>
        <w:t>and Security</w:t>
      </w:r>
      <w:r w:rsidR="00AB099D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 groups</w:t>
      </w:r>
      <w:r w:rsidR="00A87AB2" w:rsidRPr="005F1BAA">
        <w:rPr>
          <w:rFonts w:ascii="Times New Roman" w:eastAsia="Times New Roman" w:hAnsi="Times New Roman" w:cs="Times New Roman"/>
          <w:b/>
          <w:sz w:val="24"/>
          <w:szCs w:val="24"/>
        </w:rPr>
        <w:t>, RD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</w:t>
      </w:r>
      <w:r w:rsidR="0003117B">
        <w:rPr>
          <w:rFonts w:ascii="Times New Roman" w:eastAsia="Times New Roman" w:hAnsi="Times New Roman" w:cs="Times New Roman"/>
          <w:b/>
          <w:sz w:val="24"/>
          <w:szCs w:val="24"/>
        </w:rPr>
        <w:t xml:space="preserve"> S3, ECS, SNS, SQS, </w:t>
      </w:r>
      <w:r w:rsidR="00CA125B">
        <w:rPr>
          <w:rFonts w:ascii="Times New Roman" w:eastAsia="Times New Roman" w:hAnsi="Times New Roman" w:cs="Times New Roman"/>
          <w:b/>
          <w:sz w:val="24"/>
          <w:szCs w:val="24"/>
        </w:rPr>
        <w:t>VPC,</w:t>
      </w:r>
      <w:r w:rsidR="0003117B">
        <w:rPr>
          <w:rFonts w:ascii="Times New Roman" w:eastAsia="Times New Roman" w:hAnsi="Times New Roman" w:cs="Times New Roman"/>
          <w:b/>
          <w:sz w:val="24"/>
          <w:szCs w:val="24"/>
        </w:rPr>
        <w:t xml:space="preserve"> Opswork, CDN</w:t>
      </w:r>
      <w:r w:rsidR="007F36D5"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r w:rsidR="009D6E78">
        <w:rPr>
          <w:rFonts w:ascii="Times New Roman" w:eastAsia="Times New Roman" w:hAnsi="Times New Roman" w:cs="Times New Roman"/>
          <w:b/>
          <w:sz w:val="24"/>
          <w:szCs w:val="24"/>
        </w:rPr>
        <w:t xml:space="preserve">Elastic </w:t>
      </w:r>
      <w:r w:rsidR="007F36D5">
        <w:rPr>
          <w:rFonts w:ascii="Times New Roman" w:eastAsia="Times New Roman" w:hAnsi="Times New Roman" w:cs="Times New Roman"/>
          <w:b/>
          <w:sz w:val="24"/>
          <w:szCs w:val="24"/>
        </w:rPr>
        <w:t>Beanstalk, EMR</w:t>
      </w:r>
      <w:r w:rsidR="0003117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816DE4">
        <w:rPr>
          <w:rFonts w:ascii="Times New Roman" w:eastAsia="Times New Roman" w:hAnsi="Times New Roman" w:cs="Times New Roman"/>
          <w:b/>
          <w:sz w:val="24"/>
          <w:szCs w:val="24"/>
        </w:rPr>
        <w:t xml:space="preserve">and Route53 </w:t>
      </w:r>
      <w:r w:rsidR="00AB099D" w:rsidRPr="005F1BAA">
        <w:rPr>
          <w:rFonts w:ascii="Times New Roman" w:eastAsia="Times New Roman" w:hAnsi="Times New Roman" w:cs="Times New Roman"/>
          <w:b/>
          <w:sz w:val="24"/>
          <w:szCs w:val="24"/>
        </w:rPr>
        <w:t>etc.</w:t>
      </w:r>
    </w:p>
    <w:p w14:paraId="53918C25" w14:textId="45CBB1AA" w:rsidR="000C782E" w:rsidRPr="005F3866" w:rsidRDefault="000C782E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figure</w:t>
      </w:r>
      <w:r w:rsidR="00CA125B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782E">
        <w:rPr>
          <w:rFonts w:ascii="Times New Roman" w:eastAsia="Times New Roman" w:hAnsi="Times New Roman" w:cs="Times New Roman"/>
          <w:b/>
          <w:sz w:val="24"/>
          <w:szCs w:val="24"/>
        </w:rPr>
        <w:t>NA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stance and </w:t>
      </w:r>
      <w:r w:rsidRPr="000C782E">
        <w:rPr>
          <w:rFonts w:ascii="Times New Roman" w:eastAsia="Times New Roman" w:hAnsi="Times New Roman" w:cs="Times New Roman"/>
          <w:b/>
          <w:sz w:val="24"/>
          <w:szCs w:val="24"/>
        </w:rPr>
        <w:t>Bas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st </w:t>
      </w:r>
      <w:r w:rsidR="00351849">
        <w:rPr>
          <w:rFonts w:ascii="Times New Roman" w:eastAsia="Times New Roman" w:hAnsi="Times New Roman" w:cs="Times New Roman"/>
          <w:sz w:val="24"/>
          <w:szCs w:val="24"/>
        </w:rPr>
        <w:t>assign</w:t>
      </w:r>
      <w:r w:rsidR="007A21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A2139" w:rsidRPr="007A2139">
        <w:rPr>
          <w:rFonts w:ascii="Times New Roman" w:eastAsia="Times New Roman" w:hAnsi="Times New Roman" w:cs="Times New Roman"/>
          <w:b/>
          <w:sz w:val="24"/>
          <w:szCs w:val="24"/>
        </w:rPr>
        <w:t>Elastic IP’s</w:t>
      </w:r>
      <w:r w:rsidR="007A213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A2139">
        <w:rPr>
          <w:rFonts w:ascii="Times New Roman" w:eastAsia="Times New Roman" w:hAnsi="Times New Roman" w:cs="Times New Roman"/>
          <w:sz w:val="24"/>
          <w:szCs w:val="24"/>
        </w:rPr>
        <w:t>to enha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curity on </w:t>
      </w:r>
      <w:r w:rsidR="00CA125B">
        <w:rPr>
          <w:rFonts w:ascii="Times New Roman" w:eastAsia="Times New Roman" w:hAnsi="Times New Roman" w:cs="Times New Roman"/>
          <w:b/>
          <w:sz w:val="24"/>
          <w:szCs w:val="24"/>
        </w:rPr>
        <w:t xml:space="preserve">EC2 </w:t>
      </w:r>
      <w:r w:rsidR="00CA125B">
        <w:rPr>
          <w:rFonts w:ascii="Times New Roman" w:eastAsia="Times New Roman" w:hAnsi="Times New Roman" w:cs="Times New Roman"/>
          <w:sz w:val="24"/>
          <w:szCs w:val="24"/>
        </w:rPr>
        <w:t>res</w:t>
      </w:r>
      <w:r w:rsidR="007A2139">
        <w:rPr>
          <w:rFonts w:ascii="Times New Roman" w:eastAsia="Times New Roman" w:hAnsi="Times New Roman" w:cs="Times New Roman"/>
          <w:sz w:val="24"/>
          <w:szCs w:val="24"/>
        </w:rPr>
        <w:t>our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E4EF16" w14:textId="047407E0" w:rsidR="005F3866" w:rsidRPr="0084690C" w:rsidRDefault="005F386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rote </w:t>
      </w:r>
      <w:r w:rsidR="001A5C4B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F3866">
        <w:rPr>
          <w:rFonts w:ascii="Times New Roman" w:eastAsia="Times New Roman" w:hAnsi="Times New Roman" w:cs="Times New Roman"/>
          <w:b/>
          <w:sz w:val="24"/>
          <w:szCs w:val="24"/>
        </w:rPr>
        <w:t>yth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3209" w:rsidRPr="00073209">
        <w:rPr>
          <w:rFonts w:ascii="Times New Roman" w:eastAsia="Times New Roman" w:hAnsi="Times New Roman" w:cs="Times New Roman"/>
          <w:b/>
          <w:sz w:val="24"/>
          <w:szCs w:val="24"/>
        </w:rPr>
        <w:t>boto3</w:t>
      </w:r>
      <w:r w:rsidR="000732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cripts to </w:t>
      </w:r>
      <w:r w:rsidR="001A5C4B">
        <w:rPr>
          <w:rFonts w:ascii="Times New Roman" w:eastAsia="Times New Roman" w:hAnsi="Times New Roman" w:cs="Times New Roman"/>
          <w:sz w:val="24"/>
          <w:szCs w:val="24"/>
        </w:rPr>
        <w:t xml:space="preserve">take </w:t>
      </w:r>
      <w:r w:rsidR="001A5C4B" w:rsidRPr="001A5C4B">
        <w:rPr>
          <w:rFonts w:ascii="Times New Roman" w:eastAsia="Times New Roman" w:hAnsi="Times New Roman" w:cs="Times New Roman"/>
          <w:b/>
          <w:sz w:val="24"/>
          <w:szCs w:val="24"/>
        </w:rPr>
        <w:t>EBS snapshots</w:t>
      </w:r>
      <w:r w:rsidR="001A5C4B">
        <w:rPr>
          <w:rFonts w:ascii="Times New Roman" w:eastAsia="Times New Roman" w:hAnsi="Times New Roman" w:cs="Times New Roman"/>
          <w:sz w:val="24"/>
          <w:szCs w:val="24"/>
        </w:rPr>
        <w:t xml:space="preserve"> of EC2 Instan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E5EF3F5" w14:textId="74F106C0" w:rsidR="0084690C" w:rsidRPr="00CA125B" w:rsidRDefault="0084690C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tomate the infrastructure using </w:t>
      </w:r>
      <w:r w:rsidR="00FB2C3D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84690C">
        <w:rPr>
          <w:rFonts w:ascii="Times New Roman" w:eastAsia="Times New Roman" w:hAnsi="Times New Roman" w:cs="Times New Roman"/>
          <w:b/>
          <w:sz w:val="24"/>
          <w:szCs w:val="24"/>
        </w:rPr>
        <w:t>errafor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FB2C3D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Pr="0084690C">
        <w:rPr>
          <w:rFonts w:ascii="Times New Roman" w:eastAsia="Times New Roman" w:hAnsi="Times New Roman" w:cs="Times New Roman"/>
          <w:b/>
          <w:sz w:val="24"/>
          <w:szCs w:val="24"/>
        </w:rPr>
        <w:t>he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cipes us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psw</w:t>
      </w:r>
      <w:r w:rsidRPr="0084690C">
        <w:rPr>
          <w:rFonts w:ascii="Times New Roman" w:eastAsia="Times New Roman" w:hAnsi="Times New Roman" w:cs="Times New Roman"/>
          <w:b/>
          <w:sz w:val="24"/>
          <w:szCs w:val="24"/>
        </w:rPr>
        <w:t>or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deployment.</w:t>
      </w:r>
    </w:p>
    <w:p w14:paraId="318E633A" w14:textId="31E4FBC5" w:rsidR="006C5611" w:rsidRPr="00CA125B" w:rsidRDefault="00CA125B" w:rsidP="00CA125B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</w:t>
      </w:r>
      <w:r w:rsidRPr="00CA125B">
        <w:rPr>
          <w:rFonts w:ascii="Times New Roman" w:eastAsia="Times New Roman" w:hAnsi="Times New Roman" w:cs="Times New Roman"/>
          <w:b/>
          <w:sz w:val="24"/>
          <w:szCs w:val="24"/>
        </w:rPr>
        <w:t>S3 Bucket lifecycle polic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setup </w:t>
      </w:r>
      <w:r w:rsidRPr="00CA125B">
        <w:rPr>
          <w:rFonts w:ascii="Times New Roman" w:eastAsia="Times New Roman" w:hAnsi="Times New Roman" w:cs="Times New Roman"/>
          <w:b/>
          <w:sz w:val="24"/>
          <w:szCs w:val="24"/>
        </w:rPr>
        <w:t>Amazon Glaci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a backup for S3 objects using cloud formation.</w:t>
      </w:r>
    </w:p>
    <w:p w14:paraId="46DF0003" w14:textId="1EBFC292" w:rsidR="006C5611" w:rsidRPr="005F1BAA" w:rsidRDefault="000F520A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hAnsi="Times New Roman"/>
          <w:sz w:val="24"/>
          <w:szCs w:val="24"/>
        </w:rPr>
        <w:t xml:space="preserve">Worked on core AWS services further setting up new server </w:t>
      </w:r>
      <w:r w:rsidRPr="005F1BAA">
        <w:rPr>
          <w:rFonts w:ascii="Times New Roman" w:hAnsi="Times New Roman"/>
          <w:b/>
          <w:sz w:val="24"/>
          <w:szCs w:val="24"/>
        </w:rPr>
        <w:t xml:space="preserve">EC2 </w:t>
      </w:r>
      <w:r w:rsidR="00CA125B" w:rsidRPr="005F1BAA">
        <w:rPr>
          <w:rFonts w:ascii="Times New Roman" w:hAnsi="Times New Roman"/>
          <w:sz w:val="24"/>
          <w:szCs w:val="24"/>
        </w:rPr>
        <w:t>instances, configuring</w:t>
      </w:r>
      <w:r w:rsidRPr="005F1BAA">
        <w:rPr>
          <w:rFonts w:ascii="Times New Roman" w:hAnsi="Times New Roman"/>
          <w:sz w:val="24"/>
          <w:szCs w:val="24"/>
        </w:rPr>
        <w:t xml:space="preserve"> </w:t>
      </w:r>
      <w:r w:rsidRPr="005F1BAA">
        <w:rPr>
          <w:rFonts w:ascii="Times New Roman" w:hAnsi="Times New Roman"/>
          <w:b/>
          <w:sz w:val="24"/>
          <w:szCs w:val="24"/>
        </w:rPr>
        <w:t>security groups</w:t>
      </w:r>
      <w:r w:rsidRPr="005F1BAA">
        <w:rPr>
          <w:rFonts w:ascii="Times New Roman" w:hAnsi="Times New Roman"/>
          <w:sz w:val="24"/>
          <w:szCs w:val="24"/>
        </w:rPr>
        <w:t xml:space="preserve"> and setting up </w:t>
      </w:r>
      <w:r w:rsidRPr="005F1BAA">
        <w:rPr>
          <w:rFonts w:ascii="Times New Roman" w:hAnsi="Times New Roman"/>
          <w:b/>
          <w:sz w:val="24"/>
          <w:szCs w:val="24"/>
        </w:rPr>
        <w:t xml:space="preserve">Elastic </w:t>
      </w:r>
      <w:r w:rsidR="001A5C4B" w:rsidRPr="005F1BAA">
        <w:rPr>
          <w:rFonts w:ascii="Times New Roman" w:hAnsi="Times New Roman"/>
          <w:b/>
          <w:sz w:val="24"/>
          <w:szCs w:val="24"/>
        </w:rPr>
        <w:t>IP</w:t>
      </w:r>
      <w:r w:rsidR="001A5C4B" w:rsidRPr="005F1BAA">
        <w:rPr>
          <w:rFonts w:ascii="Times New Roman" w:hAnsi="Times New Roman"/>
          <w:sz w:val="24"/>
          <w:szCs w:val="24"/>
        </w:rPr>
        <w:t>,</w:t>
      </w:r>
      <w:r w:rsidRPr="005F1BAA">
        <w:rPr>
          <w:rFonts w:ascii="Times New Roman" w:hAnsi="Times New Roman"/>
          <w:sz w:val="24"/>
          <w:szCs w:val="24"/>
        </w:rPr>
        <w:t xml:space="preserve"> </w:t>
      </w:r>
      <w:r w:rsidRPr="005F1BAA">
        <w:rPr>
          <w:rFonts w:ascii="Times New Roman" w:hAnsi="Times New Roman"/>
          <w:b/>
          <w:sz w:val="24"/>
          <w:szCs w:val="24"/>
        </w:rPr>
        <w:t>auto scaling configuration</w:t>
      </w:r>
    </w:p>
    <w:p w14:paraId="1572288E" w14:textId="77777777" w:rsidR="006C5611" w:rsidRPr="00332862" w:rsidRDefault="000F520A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hAnsi="Times New Roman"/>
          <w:sz w:val="24"/>
          <w:szCs w:val="24"/>
        </w:rPr>
        <w:t xml:space="preserve">Experience in using </w:t>
      </w:r>
      <w:r w:rsidRPr="005F1BAA">
        <w:rPr>
          <w:rFonts w:ascii="Times New Roman" w:hAnsi="Times New Roman"/>
          <w:b/>
          <w:sz w:val="24"/>
          <w:szCs w:val="24"/>
        </w:rPr>
        <w:t>AWS command line EBS</w:t>
      </w:r>
      <w:r w:rsidRPr="005F1BAA">
        <w:rPr>
          <w:rFonts w:ascii="Times New Roman" w:hAnsi="Times New Roman"/>
          <w:sz w:val="24"/>
          <w:szCs w:val="24"/>
        </w:rPr>
        <w:t xml:space="preserve"> (Elastic Bean Stalk)</w:t>
      </w:r>
    </w:p>
    <w:p w14:paraId="3F120D34" w14:textId="3DDEDDB6" w:rsidR="00332862" w:rsidRPr="007C3A80" w:rsidRDefault="00332862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Install and configure </w:t>
      </w:r>
      <w:r>
        <w:rPr>
          <w:rFonts w:ascii="Times New Roman" w:hAnsi="Times New Roman"/>
          <w:b/>
          <w:sz w:val="24"/>
          <w:szCs w:val="24"/>
        </w:rPr>
        <w:t>K</w:t>
      </w:r>
      <w:r w:rsidRPr="00332862">
        <w:rPr>
          <w:rFonts w:ascii="Times New Roman" w:hAnsi="Times New Roman"/>
          <w:b/>
          <w:sz w:val="24"/>
          <w:szCs w:val="24"/>
        </w:rPr>
        <w:t xml:space="preserve">afka </w:t>
      </w:r>
      <w:r>
        <w:rPr>
          <w:rFonts w:ascii="Times New Roman" w:hAnsi="Times New Roman"/>
          <w:sz w:val="24"/>
          <w:szCs w:val="24"/>
        </w:rPr>
        <w:t xml:space="preserve">on </w:t>
      </w:r>
      <w:r w:rsidRPr="00332862">
        <w:rPr>
          <w:rFonts w:ascii="Times New Roman" w:hAnsi="Times New Roman"/>
          <w:b/>
          <w:sz w:val="24"/>
          <w:szCs w:val="24"/>
        </w:rPr>
        <w:t>AWS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3E7B5266" w14:textId="2236FF4D" w:rsidR="007C3A80" w:rsidRPr="005F1BAA" w:rsidRDefault="007C3A80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Exposure to </w:t>
      </w:r>
      <w:r w:rsidRPr="007C3A80">
        <w:rPr>
          <w:rFonts w:ascii="Times New Roman" w:hAnsi="Times New Roman"/>
          <w:b/>
          <w:sz w:val="24"/>
          <w:szCs w:val="24"/>
        </w:rPr>
        <w:t>Vagrant</w:t>
      </w:r>
      <w:r w:rsidR="00076863">
        <w:rPr>
          <w:rFonts w:ascii="Times New Roman" w:hAnsi="Times New Roman"/>
          <w:b/>
          <w:sz w:val="24"/>
          <w:szCs w:val="24"/>
        </w:rPr>
        <w:t xml:space="preserve"> </w:t>
      </w:r>
      <w:r w:rsidR="00076863" w:rsidRPr="00076863">
        <w:rPr>
          <w:rFonts w:ascii="Times New Roman" w:hAnsi="Times New Roman"/>
          <w:sz w:val="24"/>
          <w:szCs w:val="24"/>
        </w:rPr>
        <w:t>and</w:t>
      </w:r>
      <w:r w:rsidR="00076863">
        <w:rPr>
          <w:rFonts w:ascii="Times New Roman" w:hAnsi="Times New Roman"/>
          <w:b/>
          <w:sz w:val="24"/>
          <w:szCs w:val="24"/>
        </w:rPr>
        <w:t xml:space="preserve"> KVM</w:t>
      </w:r>
      <w:r>
        <w:rPr>
          <w:rFonts w:ascii="Times New Roman" w:hAnsi="Times New Roman"/>
          <w:b/>
          <w:sz w:val="24"/>
          <w:szCs w:val="24"/>
        </w:rPr>
        <w:t>.</w:t>
      </w:r>
    </w:p>
    <w:p w14:paraId="104F1ECA" w14:textId="5C4B6CBE" w:rsidR="006C5611" w:rsidRPr="005F1BAA" w:rsidRDefault="00A87AB2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hAnsi="Times New Roman"/>
          <w:bCs/>
          <w:sz w:val="24"/>
          <w:szCs w:val="24"/>
        </w:rPr>
        <w:t xml:space="preserve">Primary responsibilities include Build and Deployment of the java applications into different environments like </w:t>
      </w:r>
      <w:r w:rsidR="000F520A" w:rsidRPr="005F1BAA">
        <w:rPr>
          <w:rFonts w:ascii="Times New Roman" w:hAnsi="Times New Roman"/>
          <w:b/>
          <w:bCs/>
          <w:sz w:val="24"/>
          <w:szCs w:val="24"/>
        </w:rPr>
        <w:t>Dev</w:t>
      </w:r>
      <w:r w:rsidR="00323AA6" w:rsidRPr="005F1BAA">
        <w:rPr>
          <w:rFonts w:ascii="Times New Roman" w:hAnsi="Times New Roman"/>
          <w:b/>
          <w:bCs/>
          <w:sz w:val="24"/>
          <w:szCs w:val="24"/>
        </w:rPr>
        <w:t xml:space="preserve">, QA, CERT </w:t>
      </w:r>
      <w:r w:rsidRPr="005F1BAA">
        <w:rPr>
          <w:rFonts w:ascii="Times New Roman" w:hAnsi="Times New Roman"/>
          <w:b/>
          <w:bCs/>
          <w:sz w:val="24"/>
          <w:szCs w:val="24"/>
        </w:rPr>
        <w:t>and PROD</w:t>
      </w:r>
      <w:r w:rsidRPr="005F1BAA">
        <w:rPr>
          <w:rFonts w:ascii="Times New Roman" w:hAnsi="Times New Roman"/>
          <w:bCs/>
          <w:sz w:val="24"/>
          <w:szCs w:val="24"/>
        </w:rPr>
        <w:t xml:space="preserve">. </w:t>
      </w:r>
    </w:p>
    <w:p w14:paraId="38D3C590" w14:textId="77777777" w:rsidR="006C5611" w:rsidRPr="005F1BAA" w:rsidRDefault="00957B30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Setting up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SonarQ</w:t>
      </w:r>
      <w:r w:rsidR="004117AE" w:rsidRPr="005F1BAA">
        <w:rPr>
          <w:rFonts w:ascii="Times New Roman" w:eastAsia="Times New Roman" w:hAnsi="Times New Roman" w:cs="Times New Roman"/>
          <w:b/>
          <w:sz w:val="24"/>
          <w:szCs w:val="24"/>
        </w:rPr>
        <w:t>ube</w:t>
      </w:r>
      <w:r w:rsidR="004117AE" w:rsidRPr="005F1BAA">
        <w:rPr>
          <w:rFonts w:ascii="Times New Roman" w:eastAsia="Times New Roman" w:hAnsi="Times New Roman" w:cs="Times New Roman"/>
          <w:sz w:val="24"/>
          <w:szCs w:val="24"/>
        </w:rPr>
        <w:t xml:space="preserve"> to generate Unit-test coverage reports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, Integration coverage reports and mutation coverage of JavaScript, java and Scala code present in GIT </w:t>
      </w:r>
      <w:r w:rsidR="004117AE" w:rsidRPr="005F1BAA">
        <w:rPr>
          <w:rFonts w:ascii="Times New Roman" w:eastAsia="Times New Roman" w:hAnsi="Times New Roman" w:cs="Times New Roman"/>
          <w:sz w:val="24"/>
          <w:szCs w:val="24"/>
        </w:rPr>
        <w:t>repository.</w:t>
      </w:r>
    </w:p>
    <w:p w14:paraId="4201FE7B" w14:textId="77777777" w:rsidR="006C5611" w:rsidRPr="005F1BAA" w:rsidRDefault="00035C3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hAnsi="Times New Roman"/>
          <w:sz w:val="24"/>
          <w:szCs w:val="24"/>
        </w:rPr>
        <w:t xml:space="preserve">Experience with build tools </w:t>
      </w:r>
      <w:r w:rsidRPr="005F1BAA">
        <w:rPr>
          <w:rFonts w:ascii="Times New Roman" w:hAnsi="Times New Roman"/>
          <w:b/>
          <w:sz w:val="24"/>
          <w:szCs w:val="24"/>
        </w:rPr>
        <w:t xml:space="preserve">Maven </w:t>
      </w:r>
      <w:r w:rsidRPr="005F1BAA">
        <w:rPr>
          <w:rFonts w:ascii="Times New Roman" w:hAnsi="Times New Roman"/>
          <w:sz w:val="24"/>
          <w:szCs w:val="24"/>
        </w:rPr>
        <w:t xml:space="preserve">for writing </w:t>
      </w:r>
      <w:r w:rsidR="000F520A" w:rsidRPr="005F1BAA">
        <w:rPr>
          <w:rFonts w:ascii="Times New Roman" w:hAnsi="Times New Roman"/>
          <w:b/>
          <w:sz w:val="24"/>
          <w:szCs w:val="24"/>
        </w:rPr>
        <w:t>pom.xml</w:t>
      </w:r>
      <w:r w:rsidRPr="005F1BAA">
        <w:rPr>
          <w:rFonts w:ascii="Times New Roman" w:hAnsi="Times New Roman"/>
          <w:sz w:val="24"/>
          <w:szCs w:val="24"/>
        </w:rPr>
        <w:t>.</w:t>
      </w:r>
    </w:p>
    <w:p w14:paraId="22C5CAB6" w14:textId="77777777" w:rsidR="006C5611" w:rsidRPr="005F1BAA" w:rsidRDefault="000F520A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Responsible for troubleshooting of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 application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>’s code coverage report on S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onar dashboard </w:t>
      </w:r>
    </w:p>
    <w:p w14:paraId="167B5C8F" w14:textId="77777777" w:rsidR="006C5611" w:rsidRPr="005F1BAA" w:rsidRDefault="00DB17BB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Automated the sonar code coverage reports using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Jenkins DSL Script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971E75" w14:textId="6D3E188F" w:rsidR="006C5611" w:rsidRPr="005F1BAA" w:rsidRDefault="001A5C4B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t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up </w:t>
      </w:r>
      <w:r w:rsidR="00D6327C" w:rsidRPr="005F1BAA">
        <w:rPr>
          <w:rFonts w:ascii="Times New Roman" w:eastAsia="Times New Roman" w:hAnsi="Times New Roman" w:cs="Times New Roman"/>
          <w:b/>
          <w:sz w:val="24"/>
          <w:szCs w:val="24"/>
        </w:rPr>
        <w:t>A</w:t>
      </w:r>
      <w:r w:rsidR="00DB17BB" w:rsidRPr="005F1BAA">
        <w:rPr>
          <w:rFonts w:ascii="Times New Roman" w:eastAsia="Times New Roman" w:hAnsi="Times New Roman" w:cs="Times New Roman"/>
          <w:b/>
          <w:sz w:val="24"/>
          <w:szCs w:val="24"/>
        </w:rPr>
        <w:t>rtifactory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="00DB17BB" w:rsidRPr="005F1BAA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r w:rsidR="00D54A89" w:rsidRPr="005F1BAA">
        <w:rPr>
          <w:rFonts w:ascii="Times New Roman" w:eastAsia="Times New Roman" w:hAnsi="Times New Roman" w:cs="Times New Roman"/>
          <w:b/>
          <w:sz w:val="24"/>
          <w:szCs w:val="24"/>
        </w:rPr>
        <w:t>NGNIX and Apache</w:t>
      </w:r>
      <w:r w:rsidR="00DB17BB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EF17268" w14:textId="2F247A40" w:rsidR="00C754AF" w:rsidRPr="00073209" w:rsidRDefault="00DB17BB" w:rsidP="00073209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Cr</w:t>
      </w:r>
      <w:r w:rsidR="00A87AB2" w:rsidRPr="005F1BAA">
        <w:rPr>
          <w:rFonts w:ascii="Times New Roman" w:eastAsia="Times New Roman" w:hAnsi="Times New Roman" w:cs="Times New Roman"/>
          <w:sz w:val="24"/>
          <w:szCs w:val="24"/>
        </w:rPr>
        <w:t>eate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>d</w:t>
      </w:r>
      <w:r w:rsidR="00A87AB2" w:rsidRPr="005F1BAA">
        <w:rPr>
          <w:rFonts w:ascii="Times New Roman" w:eastAsia="Times New Roman" w:hAnsi="Times New Roman" w:cs="Times New Roman"/>
          <w:sz w:val="24"/>
          <w:szCs w:val="24"/>
        </w:rPr>
        <w:t xml:space="preserve"> Build pipeline in </w:t>
      </w:r>
      <w:r w:rsidR="00A87AB2" w:rsidRPr="005F1BAA">
        <w:rPr>
          <w:rFonts w:ascii="Times New Roman" w:eastAsia="Times New Roman" w:hAnsi="Times New Roman" w:cs="Times New Roman"/>
          <w:b/>
          <w:sz w:val="24"/>
          <w:szCs w:val="24"/>
        </w:rPr>
        <w:t>Jenkins</w:t>
      </w:r>
      <w:r w:rsidR="00A87AB2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B9140EA" w14:textId="13D9BFD5" w:rsidR="00C73A1E" w:rsidRPr="00C73A1E" w:rsidRDefault="00C73A1E" w:rsidP="00C73A1E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rote build scripts using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Bash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to efficiently run the projects on the build system.</w:t>
      </w:r>
    </w:p>
    <w:p w14:paraId="1185D028" w14:textId="372822F1" w:rsidR="00C63CFE" w:rsidRPr="00C63CFE" w:rsidRDefault="00C63CFE" w:rsidP="00C63CFE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Experience with setting up log reporting tools such as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ELK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4DF19AC6" w14:textId="48CB803C" w:rsidR="001F3CE8" w:rsidRPr="00C63CFE" w:rsidRDefault="001F3CE8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Experience working with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JIRA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30EE9A4" w14:textId="77777777" w:rsidR="006C5611" w:rsidRPr="005F1BAA" w:rsidRDefault="00A87AB2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hAnsi="Times New Roman"/>
          <w:sz w:val="24"/>
          <w:szCs w:val="24"/>
        </w:rPr>
        <w:t xml:space="preserve">Configured and Administered </w:t>
      </w:r>
      <w:r w:rsidRPr="005F1BAA">
        <w:rPr>
          <w:rFonts w:ascii="Times New Roman" w:hAnsi="Times New Roman"/>
          <w:b/>
          <w:sz w:val="24"/>
          <w:szCs w:val="24"/>
        </w:rPr>
        <w:t>Nexus Repository Manager</w:t>
      </w:r>
      <w:r w:rsidRPr="005F1BAA">
        <w:rPr>
          <w:rFonts w:ascii="Times New Roman" w:hAnsi="Times New Roman"/>
          <w:sz w:val="24"/>
          <w:szCs w:val="24"/>
        </w:rPr>
        <w:t xml:space="preserve"> and </w:t>
      </w:r>
      <w:r w:rsidRPr="005F1BAA">
        <w:rPr>
          <w:rFonts w:ascii="Times New Roman" w:hAnsi="Times New Roman"/>
          <w:b/>
          <w:sz w:val="24"/>
          <w:szCs w:val="24"/>
        </w:rPr>
        <w:t>JFrog Artifactory</w:t>
      </w:r>
      <w:r w:rsidRPr="005F1BAA">
        <w:rPr>
          <w:rFonts w:ascii="Times New Roman" w:hAnsi="Times New Roman"/>
          <w:sz w:val="24"/>
          <w:szCs w:val="24"/>
        </w:rPr>
        <w:t>.</w:t>
      </w:r>
    </w:p>
    <w:p w14:paraId="7001B850" w14:textId="56674C0A" w:rsidR="006C5611" w:rsidRPr="005F1BAA" w:rsidRDefault="00AF7EB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Migrated </w:t>
      </w:r>
      <w:r w:rsidR="002851DA" w:rsidRPr="005F1BAA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onar from 5.1.2 to 6.1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r w:rsidR="002851DA" w:rsidRPr="005F1BAA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erraform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on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62829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AWS </w:t>
      </w:r>
      <w:r w:rsidR="00262829" w:rsidRPr="005F1BAA">
        <w:rPr>
          <w:rFonts w:ascii="Times New Roman" w:eastAsia="Times New Roman" w:hAnsi="Times New Roman" w:cs="Times New Roman"/>
          <w:sz w:val="24"/>
          <w:szCs w:val="24"/>
        </w:rPr>
        <w:t>with zero downtime</w:t>
      </w:r>
      <w:r w:rsidR="00282F3F">
        <w:rPr>
          <w:rFonts w:ascii="Times New Roman" w:eastAsia="Times New Roman" w:hAnsi="Times New Roman" w:cs="Times New Roman"/>
          <w:sz w:val="24"/>
          <w:szCs w:val="24"/>
        </w:rPr>
        <w:t xml:space="preserve"> following </w:t>
      </w:r>
      <w:r w:rsidR="00282F3F" w:rsidRPr="00A60870">
        <w:rPr>
          <w:rFonts w:ascii="Times New Roman" w:eastAsia="Times New Roman" w:hAnsi="Times New Roman" w:cs="Times New Roman"/>
          <w:b/>
          <w:sz w:val="24"/>
          <w:szCs w:val="24"/>
        </w:rPr>
        <w:t>blue/green</w:t>
      </w:r>
      <w:r w:rsidR="00282F3F">
        <w:rPr>
          <w:rFonts w:ascii="Times New Roman" w:eastAsia="Times New Roman" w:hAnsi="Times New Roman" w:cs="Times New Roman"/>
          <w:sz w:val="24"/>
          <w:szCs w:val="24"/>
        </w:rPr>
        <w:t xml:space="preserve"> deployments</w:t>
      </w:r>
      <w:r w:rsidR="00262829" w:rsidRPr="005F1BAA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0F4BF1A2" w14:textId="77777777" w:rsidR="006C5611" w:rsidRPr="005F1BAA" w:rsidRDefault="00AF7EB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Set up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Nagios</w:t>
      </w:r>
      <w:r w:rsidR="002851DA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 and AWS Cloud watch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 xml:space="preserve"> a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monitoring tool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 xml:space="preserve">several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Linux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servers.</w:t>
      </w:r>
    </w:p>
    <w:p w14:paraId="64EC3BF9" w14:textId="5C715C6E" w:rsidR="006C5611" w:rsidRPr="005F1BAA" w:rsidRDefault="002851DA" w:rsidP="004C24C7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Setup</w:t>
      </w:r>
      <w:r w:rsidR="00BA17E4"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17E4" w:rsidRPr="005F1BAA">
        <w:rPr>
          <w:rFonts w:ascii="Times New Roman" w:eastAsia="Times New Roman" w:hAnsi="Times New Roman" w:cs="Times New Roman"/>
          <w:b/>
          <w:sz w:val="24"/>
          <w:szCs w:val="24"/>
        </w:rPr>
        <w:t>DNS</w:t>
      </w:r>
      <w:r w:rsidR="00BA17E4" w:rsidRPr="005F1BA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A17E4" w:rsidRPr="005F1BAA">
        <w:rPr>
          <w:rFonts w:ascii="Times New Roman" w:eastAsia="Times New Roman" w:hAnsi="Times New Roman" w:cs="Times New Roman"/>
          <w:b/>
          <w:sz w:val="24"/>
          <w:szCs w:val="24"/>
        </w:rPr>
        <w:t>Firewalls</w:t>
      </w:r>
      <w:r w:rsidR="00BA17E4" w:rsidRPr="005F1BAA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BA17E4" w:rsidRPr="005F1BAA">
        <w:rPr>
          <w:rFonts w:ascii="Times New Roman" w:eastAsia="Times New Roman" w:hAnsi="Times New Roman" w:cs="Times New Roman"/>
          <w:b/>
          <w:sz w:val="24"/>
          <w:szCs w:val="24"/>
        </w:rPr>
        <w:t>Load Balancers</w:t>
      </w:r>
      <w:r w:rsidR="0003117B">
        <w:rPr>
          <w:rFonts w:ascii="Times New Roman" w:eastAsia="Times New Roman" w:hAnsi="Times New Roman" w:cs="Times New Roman"/>
          <w:b/>
          <w:sz w:val="24"/>
          <w:szCs w:val="24"/>
        </w:rPr>
        <w:t>, LDAP, SSL</w:t>
      </w:r>
      <w:r w:rsidR="00BA17E4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F197062" w14:textId="77777777" w:rsidR="006C5611" w:rsidRPr="005F1BAA" w:rsidRDefault="00002347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/>
          <w:sz w:val="24"/>
          <w:szCs w:val="24"/>
        </w:rPr>
        <w:t xml:space="preserve">Experience in automating infrastructure in </w:t>
      </w:r>
      <w:r w:rsidRPr="005F1BAA">
        <w:rPr>
          <w:rFonts w:ascii="Times New Roman" w:eastAsia="Times New Roman" w:hAnsi="Times New Roman"/>
          <w:b/>
          <w:sz w:val="24"/>
          <w:szCs w:val="24"/>
        </w:rPr>
        <w:t>AWS</w:t>
      </w:r>
      <w:r w:rsidRPr="005F1BAA">
        <w:rPr>
          <w:rFonts w:ascii="Times New Roman" w:eastAsia="Times New Roman" w:hAnsi="Times New Roman"/>
          <w:sz w:val="24"/>
          <w:szCs w:val="24"/>
        </w:rPr>
        <w:t xml:space="preserve"> using </w:t>
      </w:r>
      <w:r w:rsidRPr="005F1BAA">
        <w:rPr>
          <w:rFonts w:ascii="Times New Roman" w:eastAsia="Times New Roman" w:hAnsi="Times New Roman"/>
          <w:b/>
          <w:sz w:val="24"/>
          <w:szCs w:val="24"/>
        </w:rPr>
        <w:t>Cloud Formation</w:t>
      </w:r>
      <w:r w:rsidRPr="005F1BAA">
        <w:rPr>
          <w:rFonts w:ascii="Times New Roman" w:eastAsia="Times New Roman" w:hAnsi="Times New Roman"/>
          <w:sz w:val="24"/>
          <w:szCs w:val="24"/>
        </w:rPr>
        <w:t xml:space="preserve"> and </w:t>
      </w:r>
      <w:r w:rsidRPr="005F1BAA">
        <w:rPr>
          <w:rFonts w:ascii="Times New Roman" w:eastAsia="Times New Roman" w:hAnsi="Times New Roman"/>
          <w:b/>
          <w:sz w:val="24"/>
          <w:szCs w:val="24"/>
        </w:rPr>
        <w:t>Jenkins</w:t>
      </w:r>
      <w:r w:rsidRPr="005F1BAA">
        <w:rPr>
          <w:rFonts w:ascii="Times New Roman" w:eastAsia="Times New Roman" w:hAnsi="Times New Roman"/>
          <w:sz w:val="24"/>
          <w:szCs w:val="24"/>
        </w:rPr>
        <w:t>.</w:t>
      </w:r>
    </w:p>
    <w:p w14:paraId="221FDD0A" w14:textId="77777777" w:rsidR="006C5611" w:rsidRPr="005F1BAA" w:rsidRDefault="00002347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Experience working with </w:t>
      </w:r>
      <w:r w:rsidR="00FD06C6" w:rsidRPr="005F1BAA">
        <w:rPr>
          <w:rFonts w:ascii="Times New Roman" w:eastAsia="Times New Roman" w:hAnsi="Times New Roman" w:cs="Times New Roman"/>
          <w:b/>
          <w:sz w:val="24"/>
          <w:szCs w:val="24"/>
        </w:rPr>
        <w:t>P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acker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to build an </w:t>
      </w:r>
      <w:r w:rsidR="00D54A89" w:rsidRPr="005F1BAA">
        <w:rPr>
          <w:rFonts w:ascii="Times New Roman" w:eastAsia="Times New Roman" w:hAnsi="Times New Roman" w:cs="Times New Roman"/>
          <w:b/>
          <w:sz w:val="24"/>
          <w:szCs w:val="24"/>
        </w:rPr>
        <w:t>AMI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F7FF37" w14:textId="77777777" w:rsidR="006C5611" w:rsidRPr="005F1BAA" w:rsidRDefault="00AF7EB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Setup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JFROG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Artifactory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and connected it to Jenkins to collect the Artifacts generated by builds</w:t>
      </w:r>
      <w:r w:rsidR="00002347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C607EA" w14:textId="77777777" w:rsidR="006C5611" w:rsidRPr="005F1BAA" w:rsidRDefault="00AF7EB6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Used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Jacoco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Pit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for maven projects to get the code coverage reports</w:t>
      </w:r>
      <w:r w:rsidR="00002347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1647D6" w14:textId="77777777" w:rsidR="006C5611" w:rsidRPr="00816DE4" w:rsidRDefault="00AB099D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Experience working on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LINUX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environments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E16518F" w14:textId="3943D9BB" w:rsidR="00816DE4" w:rsidRPr="005F1BAA" w:rsidRDefault="00816DE4" w:rsidP="006C5611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ience working with </w:t>
      </w:r>
      <w:r w:rsidRPr="0008182C">
        <w:rPr>
          <w:rFonts w:ascii="Times New Roman" w:eastAsia="Times New Roman" w:hAnsi="Times New Roman" w:cs="Times New Roman"/>
          <w:b/>
          <w:sz w:val="24"/>
          <w:szCs w:val="24"/>
        </w:rPr>
        <w:t>SQ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base.</w:t>
      </w:r>
    </w:p>
    <w:p w14:paraId="1B72E566" w14:textId="778443D0" w:rsidR="0008182C" w:rsidRPr="00C9652D" w:rsidRDefault="00F150AE" w:rsidP="00C9652D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Environment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: AWS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Linux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63CFE">
        <w:rPr>
          <w:rFonts w:ascii="Times New Roman" w:eastAsia="Times New Roman" w:hAnsi="Times New Roman" w:cs="Times New Roman"/>
          <w:sz w:val="24"/>
          <w:szCs w:val="24"/>
        </w:rPr>
        <w:t>Gith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ub</w:t>
      </w:r>
      <w:proofErr w:type="spellEnd"/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Sonar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Putty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106B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63CFE">
        <w:rPr>
          <w:rFonts w:ascii="Times New Roman" w:eastAsia="Times New Roman" w:hAnsi="Times New Roman" w:cs="Times New Roman"/>
          <w:sz w:val="24"/>
          <w:szCs w:val="24"/>
        </w:rPr>
        <w:t>Win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cp</w:t>
      </w:r>
      <w:proofErr w:type="spellEnd"/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06B5F" w:rsidRPr="005F1BAA">
        <w:rPr>
          <w:rFonts w:ascii="Times New Roman" w:eastAsia="Times New Roman" w:hAnsi="Times New Roman" w:cs="Times New Roman"/>
          <w:sz w:val="24"/>
          <w:szCs w:val="24"/>
        </w:rPr>
        <w:t>Nexus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Artifactory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NGNIX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Apache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Packer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Terraform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Maven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Jenkins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Nagios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DNS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Firewalls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Apache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SSL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Docker</w:t>
      </w:r>
      <w:r w:rsidR="00816DE4">
        <w:rPr>
          <w:rFonts w:ascii="Times New Roman" w:eastAsia="Times New Roman" w:hAnsi="Times New Roman" w:cs="Times New Roman"/>
          <w:sz w:val="24"/>
          <w:szCs w:val="24"/>
        </w:rPr>
        <w:t>,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16DE4">
        <w:rPr>
          <w:rFonts w:ascii="Times New Roman" w:eastAsia="Times New Roman" w:hAnsi="Times New Roman" w:cs="Times New Roman"/>
          <w:sz w:val="24"/>
          <w:szCs w:val="24"/>
        </w:rPr>
        <w:t>SQL</w:t>
      </w:r>
      <w:r w:rsidR="00C63CFE">
        <w:rPr>
          <w:rFonts w:ascii="Times New Roman" w:eastAsia="Times New Roman" w:hAnsi="Times New Roman" w:cs="Times New Roman"/>
          <w:sz w:val="24"/>
          <w:szCs w:val="24"/>
        </w:rPr>
        <w:t>, Bash</w:t>
      </w:r>
    </w:p>
    <w:p w14:paraId="21D72896" w14:textId="77777777" w:rsidR="0008182C" w:rsidRPr="005F1BAA" w:rsidRDefault="0008182C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0560FC" w14:textId="42CFF72E" w:rsidR="00923AD2" w:rsidRPr="005F1BAA" w:rsidRDefault="00E06D40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SMART SOFT SOLUTIONS, HYDERBAD, INDIA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894EE6" w:rsidRPr="005F1BAA">
        <w:rPr>
          <w:rFonts w:ascii="Times New Roman" w:eastAsia="Times New Roman" w:hAnsi="Times New Roman" w:cs="Times New Roman"/>
          <w:sz w:val="24"/>
          <w:szCs w:val="24"/>
        </w:rPr>
        <w:t xml:space="preserve">June 2012- </w:t>
      </w:r>
      <w:r w:rsidR="006C0277" w:rsidRPr="005F1BAA">
        <w:rPr>
          <w:rFonts w:ascii="Times New Roman" w:eastAsia="Times New Roman" w:hAnsi="Times New Roman" w:cs="Times New Roman"/>
          <w:sz w:val="24"/>
          <w:szCs w:val="24"/>
        </w:rPr>
        <w:t>Jan</w:t>
      </w:r>
      <w:r w:rsidR="00894EE6" w:rsidRPr="005F1BAA">
        <w:rPr>
          <w:rFonts w:ascii="Times New Roman" w:eastAsia="Times New Roman" w:hAnsi="Times New Roman" w:cs="Times New Roman"/>
          <w:sz w:val="24"/>
          <w:szCs w:val="24"/>
        </w:rPr>
        <w:t xml:space="preserve"> 2014</w:t>
      </w:r>
    </w:p>
    <w:p w14:paraId="58DCF955" w14:textId="77777777" w:rsidR="00894EE6" w:rsidRPr="005F1BAA" w:rsidRDefault="00923AD2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DevOps Engineer/Cloud specialist</w:t>
      </w:r>
    </w:p>
    <w:p w14:paraId="74A12EBF" w14:textId="77777777" w:rsidR="00894EE6" w:rsidRPr="005F1BAA" w:rsidRDefault="00894EE6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</w:p>
    <w:p w14:paraId="5871CC96" w14:textId="30562A4A" w:rsidR="00CA392E" w:rsidRPr="005F1BAA" w:rsidRDefault="00CA392E" w:rsidP="008407F3">
      <w:pPr>
        <w:shd w:val="clear" w:color="auto" w:fill="FFFFFF"/>
        <w:spacing w:after="0" w:line="240" w:lineRule="auto"/>
        <w:ind w:left="480"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  <w:u w:val="single"/>
        </w:rPr>
        <w:t>Responsibilitie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0C26EFC" w14:textId="20DE2971" w:rsidR="00CA392E" w:rsidRPr="005F1BAA" w:rsidRDefault="00CA392E" w:rsidP="00460FA9">
      <w:pPr>
        <w:shd w:val="clear" w:color="auto" w:fill="FFFFFF"/>
        <w:tabs>
          <w:tab w:val="left" w:pos="3227"/>
        </w:tabs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60FA9" w:rsidRPr="005F1BAA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3840842" w14:textId="3F7DD6B0" w:rsidR="001326B1" w:rsidRPr="005F1BAA" w:rsidRDefault="001878D9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Install and configure </w:t>
      </w:r>
      <w:r w:rsidR="009064A0" w:rsidRPr="005F1BAA">
        <w:rPr>
          <w:rFonts w:ascii="Times New Roman" w:eastAsia="Times New Roman" w:hAnsi="Times New Roman" w:cs="Times New Roman"/>
          <w:b/>
          <w:sz w:val="24"/>
          <w:szCs w:val="24"/>
        </w:rPr>
        <w:t xml:space="preserve">Jenkins </w:t>
      </w:r>
      <w:r w:rsidR="009064A0" w:rsidRPr="005F1BAA">
        <w:rPr>
          <w:rFonts w:ascii="Times New Roman" w:eastAsia="Times New Roman" w:hAnsi="Times New Roman" w:cs="Times New Roman"/>
          <w:sz w:val="24"/>
          <w:szCs w:val="24"/>
        </w:rPr>
        <w:t xml:space="preserve">from level 0 on AWS migrated jobs from old </w:t>
      </w:r>
      <w:r w:rsidR="001326B1" w:rsidRPr="005F1BAA">
        <w:rPr>
          <w:rFonts w:ascii="Times New Roman" w:eastAsia="Times New Roman" w:hAnsi="Times New Roman" w:cs="Times New Roman"/>
          <w:sz w:val="24"/>
          <w:szCs w:val="24"/>
        </w:rPr>
        <w:t>Jenkins server to the new server</w:t>
      </w:r>
      <w:r w:rsidR="00AE06D4" w:rsidRPr="005F1BAA">
        <w:rPr>
          <w:rFonts w:ascii="Times New Roman" w:eastAsia="Times New Roman" w:hAnsi="Times New Roman" w:cs="Times New Roman"/>
          <w:sz w:val="24"/>
          <w:szCs w:val="24"/>
        </w:rPr>
        <w:t xml:space="preserve"> authenticated Jenkins to use GitHub credentials created a mechanism to run Jenkins jobs when changes are pushed into GitHub</w:t>
      </w:r>
    </w:p>
    <w:p w14:paraId="17E03246" w14:textId="489CBD25" w:rsidR="002F30BE" w:rsidRPr="005F1BAA" w:rsidRDefault="002F30BE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Setup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LDAP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to create user profiles and authenticate them against Jenkins. </w:t>
      </w:r>
    </w:p>
    <w:p w14:paraId="5E8F5E40" w14:textId="77777777" w:rsidR="002851DA" w:rsidRPr="005F1BAA" w:rsidRDefault="002F30BE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Played a role of </w:t>
      </w:r>
      <w:r w:rsidR="002B666B" w:rsidRPr="005F1BAA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851DA" w:rsidRPr="005F1BAA">
        <w:rPr>
          <w:rFonts w:ascii="Times New Roman" w:eastAsia="Times New Roman" w:hAnsi="Times New Roman" w:cs="Times New Roman"/>
          <w:b/>
          <w:sz w:val="24"/>
          <w:szCs w:val="24"/>
        </w:rPr>
        <w:t>IAM</w:t>
      </w:r>
      <w:r w:rsidR="002851DA"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admin. </w:t>
      </w:r>
    </w:p>
    <w:p w14:paraId="40110BE2" w14:textId="3D1F9DD5" w:rsidR="002F30BE" w:rsidRDefault="002F30BE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Created, updated and maintained </w:t>
      </w:r>
      <w:r w:rsidR="002B666B" w:rsidRPr="005F1BAA">
        <w:rPr>
          <w:rFonts w:ascii="Times New Roman" w:eastAsia="Times New Roman" w:hAnsi="Times New Roman" w:cs="Times New Roman"/>
          <w:sz w:val="24"/>
          <w:szCs w:val="24"/>
        </w:rPr>
        <w:t>Jenkins slaves on AWS</w:t>
      </w:r>
      <w:r w:rsidR="007823E4" w:rsidRPr="005F1BAA">
        <w:rPr>
          <w:rFonts w:ascii="Times New Roman" w:eastAsia="Times New Roman" w:hAnsi="Times New Roman" w:cs="Times New Roman"/>
          <w:sz w:val="24"/>
          <w:szCs w:val="24"/>
        </w:rPr>
        <w:t xml:space="preserve">. Created a cost-effective mechanism to </w:t>
      </w:r>
      <w:r w:rsidR="009064A0" w:rsidRPr="005F1BAA">
        <w:rPr>
          <w:rFonts w:ascii="Times New Roman" w:eastAsia="Times New Roman" w:hAnsi="Times New Roman" w:cs="Times New Roman"/>
          <w:sz w:val="24"/>
          <w:szCs w:val="24"/>
        </w:rPr>
        <w:t>back up</w:t>
      </w:r>
      <w:r w:rsidR="007823E4" w:rsidRPr="005F1BAA">
        <w:rPr>
          <w:rFonts w:ascii="Times New Roman" w:eastAsia="Times New Roman" w:hAnsi="Times New Roman" w:cs="Times New Roman"/>
          <w:sz w:val="24"/>
          <w:szCs w:val="24"/>
        </w:rPr>
        <w:t xml:space="preserve"> all the Virtual Machines.</w:t>
      </w:r>
    </w:p>
    <w:p w14:paraId="76DEB18A" w14:textId="518097BD" w:rsidR="00C73A1E" w:rsidRPr="00C73A1E" w:rsidRDefault="00C73A1E" w:rsidP="00C73A1E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erience working with </w:t>
      </w:r>
      <w:r w:rsidRPr="00C63CFE">
        <w:rPr>
          <w:rFonts w:ascii="Times New Roman" w:eastAsia="Times New Roman" w:hAnsi="Times New Roman" w:cs="Times New Roman"/>
          <w:b/>
          <w:sz w:val="24"/>
          <w:szCs w:val="24"/>
        </w:rPr>
        <w:t>Bas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cripting</w:t>
      </w:r>
    </w:p>
    <w:p w14:paraId="52E50E94" w14:textId="1F484A6B" w:rsidR="00CA392E" w:rsidRPr="005F1BAA" w:rsidRDefault="007823E4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Created several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S3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bucket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AWS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and setup environments (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devl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qual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F1BAA">
        <w:rPr>
          <w:rFonts w:ascii="Times New Roman" w:eastAsia="Times New Roman" w:hAnsi="Times New Roman" w:cs="Times New Roman"/>
          <w:b/>
          <w:sz w:val="24"/>
          <w:szCs w:val="24"/>
        </w:rPr>
        <w:t>prod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>) with restricted access. Setup several jobs on Jenkins which can move files between S3 environments on successful completion of the preceding job.</w:t>
      </w:r>
    </w:p>
    <w:p w14:paraId="3C4684A0" w14:textId="4D2C269C" w:rsidR="007823E4" w:rsidRPr="005F1BAA" w:rsidRDefault="007823E4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Managed and configured network whenever required.</w:t>
      </w:r>
    </w:p>
    <w:p w14:paraId="46DBF8C6" w14:textId="40ED26E0" w:rsidR="00F2086F" w:rsidRPr="005F1BAA" w:rsidRDefault="00F2086F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>Single handed trouble shooting of several issue</w:t>
      </w:r>
      <w:r w:rsidR="00EE2D30" w:rsidRPr="005F1BAA">
        <w:rPr>
          <w:rFonts w:ascii="Times New Roman" w:eastAsia="Times New Roman" w:hAnsi="Times New Roman" w:cs="Times New Roman"/>
          <w:sz w:val="24"/>
          <w:szCs w:val="24"/>
        </w:rPr>
        <w:t xml:space="preserve">s with the build system </w:t>
      </w:r>
    </w:p>
    <w:p w14:paraId="1F642B04" w14:textId="68C71292" w:rsidR="00E92129" w:rsidRPr="005F1BAA" w:rsidRDefault="002851DA" w:rsidP="008407F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Administered </w:t>
      </w:r>
      <w:r w:rsidR="007F2269" w:rsidRPr="005F1BAA">
        <w:rPr>
          <w:rFonts w:ascii="Times New Roman" w:eastAsia="Times New Roman" w:hAnsi="Times New Roman" w:cs="Times New Roman"/>
          <w:b/>
          <w:sz w:val="24"/>
          <w:szCs w:val="24"/>
        </w:rPr>
        <w:t>GitHub</w:t>
      </w:r>
      <w:r w:rsidRPr="005F1BAA">
        <w:rPr>
          <w:rFonts w:ascii="Times New Roman" w:eastAsia="Times New Roman" w:hAnsi="Times New Roman" w:cs="Times New Roman"/>
          <w:sz w:val="24"/>
          <w:szCs w:val="24"/>
        </w:rPr>
        <w:t xml:space="preserve"> and h</w:t>
      </w:r>
      <w:r w:rsidR="00E92129" w:rsidRPr="005F1BAA">
        <w:rPr>
          <w:rFonts w:ascii="Times New Roman" w:eastAsia="Times New Roman" w:hAnsi="Times New Roman" w:cs="Times New Roman"/>
          <w:sz w:val="24"/>
          <w:szCs w:val="24"/>
        </w:rPr>
        <w:t xml:space="preserve">elped setup </w:t>
      </w:r>
      <w:r w:rsidR="00E92129" w:rsidRPr="005F1BAA">
        <w:rPr>
          <w:rFonts w:ascii="Times New Roman" w:eastAsia="Times New Roman" w:hAnsi="Times New Roman" w:cs="Times New Roman"/>
          <w:b/>
          <w:sz w:val="24"/>
          <w:szCs w:val="24"/>
        </w:rPr>
        <w:t>GitHub</w:t>
      </w:r>
      <w:r w:rsidR="00E92129" w:rsidRPr="005F1BAA">
        <w:rPr>
          <w:rFonts w:ascii="Times New Roman" w:eastAsia="Times New Roman" w:hAnsi="Times New Roman" w:cs="Times New Roman"/>
          <w:sz w:val="24"/>
          <w:szCs w:val="24"/>
        </w:rPr>
        <w:t xml:space="preserve"> accounts for new employees.</w:t>
      </w:r>
    </w:p>
    <w:p w14:paraId="050F0E56" w14:textId="1342FEE5" w:rsidR="00A14541" w:rsidRPr="005F1BAA" w:rsidRDefault="00A14541" w:rsidP="008407F3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5F1BAA">
        <w:rPr>
          <w:rFonts w:ascii="Times New Roman" w:hAnsi="Times New Roman"/>
          <w:bCs/>
          <w:sz w:val="24"/>
          <w:szCs w:val="24"/>
        </w:rPr>
        <w:t xml:space="preserve">Primary responsibilities include Build and Deployment of the java applications into different environments like </w:t>
      </w:r>
      <w:r w:rsidR="002851DA" w:rsidRPr="005F1BAA">
        <w:rPr>
          <w:rFonts w:ascii="Times New Roman" w:hAnsi="Times New Roman"/>
          <w:b/>
          <w:bCs/>
          <w:sz w:val="24"/>
          <w:szCs w:val="24"/>
        </w:rPr>
        <w:t>Dev</w:t>
      </w:r>
      <w:r w:rsidRPr="005F1BAA">
        <w:rPr>
          <w:rFonts w:ascii="Times New Roman" w:hAnsi="Times New Roman"/>
          <w:b/>
          <w:bCs/>
          <w:sz w:val="24"/>
          <w:szCs w:val="24"/>
        </w:rPr>
        <w:t>, QA and PROD</w:t>
      </w:r>
      <w:r w:rsidRPr="005F1BAA">
        <w:rPr>
          <w:rFonts w:ascii="Times New Roman" w:hAnsi="Times New Roman"/>
          <w:bCs/>
          <w:sz w:val="24"/>
          <w:szCs w:val="24"/>
        </w:rPr>
        <w:t xml:space="preserve">. </w:t>
      </w:r>
    </w:p>
    <w:p w14:paraId="562638E5" w14:textId="36F4D317" w:rsidR="00B60E4B" w:rsidRPr="000F5F9A" w:rsidRDefault="00B60E4B" w:rsidP="008407F3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1BAA">
        <w:rPr>
          <w:rFonts w:ascii="Times New Roman" w:hAnsi="Times New Roman" w:cs="Times New Roman"/>
          <w:color w:val="000000"/>
          <w:sz w:val="24"/>
          <w:szCs w:val="24"/>
        </w:rPr>
        <w:t xml:space="preserve">Integrated </w:t>
      </w:r>
      <w:r w:rsidRPr="005F1BAA">
        <w:rPr>
          <w:rFonts w:ascii="Times New Roman" w:hAnsi="Times New Roman" w:cs="Times New Roman"/>
          <w:b/>
          <w:color w:val="000000"/>
          <w:sz w:val="24"/>
          <w:szCs w:val="24"/>
        </w:rPr>
        <w:t>Maven</w:t>
      </w:r>
      <w:r w:rsidRPr="005F1BAA">
        <w:rPr>
          <w:rFonts w:ascii="Times New Roman" w:hAnsi="Times New Roman" w:cs="Times New Roman"/>
          <w:color w:val="000000"/>
          <w:sz w:val="24"/>
          <w:szCs w:val="24"/>
        </w:rPr>
        <w:t xml:space="preserve"> with </w:t>
      </w:r>
      <w:r w:rsidRPr="005F1BA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GIT </w:t>
      </w:r>
      <w:r w:rsidRPr="005F1BAA">
        <w:rPr>
          <w:rFonts w:ascii="Times New Roman" w:hAnsi="Times New Roman" w:cs="Times New Roman"/>
          <w:color w:val="000000"/>
          <w:sz w:val="24"/>
          <w:szCs w:val="24"/>
        </w:rPr>
        <w:t>to manage and deploy project related tags.</w:t>
      </w:r>
    </w:p>
    <w:p w14:paraId="7FE07050" w14:textId="1DF0931C" w:rsidR="000F5F9A" w:rsidRPr="000F5F9A" w:rsidRDefault="000F5F9A" w:rsidP="000F5F9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ing a build flow between </w:t>
      </w:r>
      <w:r w:rsidRPr="000F5F9A">
        <w:rPr>
          <w:rFonts w:ascii="Times New Roman" w:eastAsia="Times New Roman" w:hAnsi="Times New Roman" w:cs="Times New Roman"/>
          <w:b/>
          <w:sz w:val="24"/>
          <w:szCs w:val="24"/>
        </w:rPr>
        <w:t>Jenki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0F5F9A">
        <w:rPr>
          <w:rFonts w:ascii="Times New Roman" w:eastAsia="Times New Roman" w:hAnsi="Times New Roman" w:cs="Times New Roman"/>
          <w:b/>
          <w:sz w:val="24"/>
          <w:szCs w:val="24"/>
        </w:rPr>
        <w:t>udeplo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A5A095" w14:textId="42580B60" w:rsidR="00A14541" w:rsidRPr="005F1BAA" w:rsidRDefault="00B60E4B" w:rsidP="008407F3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1BAA">
        <w:rPr>
          <w:rFonts w:ascii="Times New Roman" w:hAnsi="Times New Roman" w:cs="Times New Roman"/>
          <w:color w:val="000000"/>
          <w:sz w:val="24"/>
          <w:szCs w:val="24"/>
        </w:rPr>
        <w:t>Installed and administered Tomcat repository to deploy the artifacts generated by Maven and to store the dependent jars which are used during the build.</w:t>
      </w:r>
    </w:p>
    <w:p w14:paraId="46B93D4A" w14:textId="0735505D" w:rsidR="00B60E4B" w:rsidRPr="005F1BAA" w:rsidRDefault="00B60E4B" w:rsidP="008407F3">
      <w:pPr>
        <w:pStyle w:val="NoSpacing"/>
        <w:numPr>
          <w:ilvl w:val="0"/>
          <w:numId w:val="6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5F1BAA">
        <w:rPr>
          <w:rFonts w:ascii="Times New Roman" w:hAnsi="Times New Roman" w:cs="Times New Roman"/>
          <w:color w:val="000000"/>
          <w:sz w:val="24"/>
          <w:szCs w:val="24"/>
        </w:rPr>
        <w:t>Support Lead developers with Configuration Management issues.</w:t>
      </w:r>
    </w:p>
    <w:p w14:paraId="1E0AD264" w14:textId="541CF340" w:rsidR="00B60E4B" w:rsidRPr="005F1BAA" w:rsidRDefault="00B60E4B" w:rsidP="008407F3">
      <w:pPr>
        <w:numPr>
          <w:ilvl w:val="0"/>
          <w:numId w:val="6"/>
        </w:numPr>
        <w:spacing w:after="0" w:line="240" w:lineRule="auto"/>
        <w:rPr>
          <w:rFonts w:ascii="Times New Roman" w:hAnsi="Times New Roman"/>
          <w:bCs/>
          <w:sz w:val="24"/>
          <w:szCs w:val="24"/>
        </w:rPr>
      </w:pPr>
      <w:r w:rsidRPr="005F1BAA">
        <w:rPr>
          <w:rFonts w:ascii="Times New Roman" w:hAnsi="Times New Roman"/>
          <w:bCs/>
          <w:sz w:val="24"/>
          <w:szCs w:val="24"/>
        </w:rPr>
        <w:t xml:space="preserve">Used </w:t>
      </w:r>
      <w:r w:rsidRPr="005F1BAA">
        <w:rPr>
          <w:rFonts w:ascii="Times New Roman" w:hAnsi="Times New Roman"/>
          <w:b/>
          <w:bCs/>
          <w:sz w:val="24"/>
          <w:szCs w:val="24"/>
        </w:rPr>
        <w:t>Nexus</w:t>
      </w:r>
      <w:r w:rsidRPr="005F1BAA">
        <w:rPr>
          <w:rFonts w:ascii="Times New Roman" w:hAnsi="Times New Roman"/>
          <w:bCs/>
          <w:sz w:val="24"/>
          <w:szCs w:val="24"/>
        </w:rPr>
        <w:t xml:space="preserve"> tool to manage the repository in </w:t>
      </w:r>
      <w:r w:rsidRPr="005F1BAA">
        <w:rPr>
          <w:rFonts w:ascii="Times New Roman" w:hAnsi="Times New Roman"/>
          <w:b/>
          <w:bCs/>
          <w:sz w:val="24"/>
          <w:szCs w:val="24"/>
        </w:rPr>
        <w:t>Maven</w:t>
      </w:r>
      <w:r w:rsidRPr="005F1BAA">
        <w:rPr>
          <w:rFonts w:ascii="Times New Roman" w:hAnsi="Times New Roman"/>
          <w:bCs/>
          <w:sz w:val="24"/>
          <w:szCs w:val="24"/>
        </w:rPr>
        <w:t xml:space="preserve"> and used the same to share the snapshots and releases of internal projects.</w:t>
      </w:r>
    </w:p>
    <w:p w14:paraId="0AADA705" w14:textId="5F85A2C7" w:rsidR="00035C36" w:rsidRPr="005F1BAA" w:rsidRDefault="000F520A" w:rsidP="008407F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5F1BAA">
        <w:rPr>
          <w:rFonts w:ascii="Times New Roman" w:hAnsi="Times New Roman"/>
          <w:sz w:val="24"/>
          <w:szCs w:val="24"/>
        </w:rPr>
        <w:t>Resolved system issues and inconsistencies in coordination with quality assurance and engineering teams.</w:t>
      </w:r>
    </w:p>
    <w:p w14:paraId="44521C9D" w14:textId="77777777" w:rsidR="00035C36" w:rsidRPr="005F1BAA" w:rsidRDefault="00035C36" w:rsidP="008407F3">
      <w:pPr>
        <w:pStyle w:val="ListParagraph"/>
        <w:numPr>
          <w:ilvl w:val="0"/>
          <w:numId w:val="6"/>
        </w:numPr>
        <w:spacing w:after="0" w:line="240" w:lineRule="auto"/>
        <w:rPr>
          <w:rStyle w:val="resume-font"/>
          <w:rFonts w:ascii="Times New Roman" w:hAnsi="Times New Roman"/>
          <w:sz w:val="24"/>
          <w:szCs w:val="24"/>
        </w:rPr>
      </w:pPr>
      <w:r w:rsidRPr="005F1BAA">
        <w:rPr>
          <w:rStyle w:val="resume-font"/>
          <w:rFonts w:ascii="Times New Roman" w:hAnsi="Times New Roman"/>
          <w:sz w:val="24"/>
          <w:szCs w:val="24"/>
        </w:rPr>
        <w:t xml:space="preserve">Installed and Configured </w:t>
      </w:r>
      <w:r w:rsidRPr="005F1BAA">
        <w:rPr>
          <w:rStyle w:val="resume-font"/>
          <w:rFonts w:ascii="Times New Roman" w:hAnsi="Times New Roman"/>
          <w:b/>
          <w:sz w:val="24"/>
          <w:szCs w:val="24"/>
        </w:rPr>
        <w:t>Jenkins</w:t>
      </w:r>
      <w:r w:rsidRPr="005F1BAA">
        <w:rPr>
          <w:rStyle w:val="resume-font"/>
          <w:rFonts w:ascii="Times New Roman" w:hAnsi="Times New Roman"/>
          <w:sz w:val="24"/>
          <w:szCs w:val="24"/>
        </w:rPr>
        <w:t xml:space="preserve"> and created END-END automation for projects.</w:t>
      </w:r>
    </w:p>
    <w:p w14:paraId="1D209B1D" w14:textId="77777777" w:rsidR="00035C36" w:rsidRPr="005F1BAA" w:rsidRDefault="00035C36" w:rsidP="008407F3">
      <w:pPr>
        <w:pStyle w:val="ListParagraph"/>
        <w:numPr>
          <w:ilvl w:val="0"/>
          <w:numId w:val="6"/>
        </w:numPr>
        <w:spacing w:after="0" w:line="240" w:lineRule="auto"/>
        <w:rPr>
          <w:rStyle w:val="resume-font"/>
          <w:rFonts w:ascii="Times New Roman" w:hAnsi="Times New Roman"/>
          <w:sz w:val="24"/>
          <w:szCs w:val="24"/>
        </w:rPr>
      </w:pPr>
      <w:r w:rsidRPr="005F1BAA">
        <w:rPr>
          <w:rStyle w:val="resume-font"/>
          <w:rFonts w:ascii="Times New Roman" w:hAnsi="Times New Roman"/>
          <w:sz w:val="24"/>
          <w:szCs w:val="24"/>
        </w:rPr>
        <w:t xml:space="preserve">Carried out deployments and builds on various environments using </w:t>
      </w:r>
      <w:r w:rsidRPr="005F1BAA">
        <w:rPr>
          <w:rStyle w:val="resume-font"/>
          <w:rFonts w:ascii="Times New Roman" w:hAnsi="Times New Roman"/>
          <w:b/>
          <w:sz w:val="24"/>
          <w:szCs w:val="24"/>
        </w:rPr>
        <w:t>Jenkins</w:t>
      </w:r>
      <w:r w:rsidRPr="005F1BAA">
        <w:rPr>
          <w:rStyle w:val="resume-font"/>
          <w:rFonts w:ascii="Times New Roman" w:hAnsi="Times New Roman"/>
          <w:sz w:val="24"/>
          <w:szCs w:val="24"/>
        </w:rPr>
        <w:t xml:space="preserve"> continuous integration tool.</w:t>
      </w:r>
    </w:p>
    <w:p w14:paraId="21F1544F" w14:textId="77777777" w:rsidR="00B60E4B" w:rsidRPr="005F1BAA" w:rsidRDefault="00B60E4B" w:rsidP="008407F3">
      <w:pPr>
        <w:numPr>
          <w:ilvl w:val="0"/>
          <w:numId w:val="6"/>
        </w:numPr>
        <w:spacing w:after="0" w:line="240" w:lineRule="auto"/>
        <w:rPr>
          <w:rStyle w:val="resume-font"/>
          <w:rFonts w:ascii="Times New Roman" w:hAnsi="Times New Roman"/>
          <w:bCs/>
          <w:sz w:val="24"/>
          <w:szCs w:val="24"/>
        </w:rPr>
      </w:pPr>
      <w:r w:rsidRPr="005F1BAA">
        <w:rPr>
          <w:rStyle w:val="resume-font"/>
          <w:rFonts w:ascii="Times New Roman" w:hAnsi="Times New Roman"/>
          <w:sz w:val="24"/>
          <w:szCs w:val="24"/>
        </w:rPr>
        <w:t>Build, configured and support Application team environments.</w:t>
      </w:r>
    </w:p>
    <w:p w14:paraId="4AA2F1DF" w14:textId="77777777" w:rsidR="00B60E4B" w:rsidRPr="005F1BAA" w:rsidRDefault="00B60E4B" w:rsidP="008407F3">
      <w:pPr>
        <w:pStyle w:val="ListParagraph"/>
        <w:numPr>
          <w:ilvl w:val="0"/>
          <w:numId w:val="6"/>
        </w:numPr>
        <w:spacing w:after="0" w:line="240" w:lineRule="auto"/>
        <w:rPr>
          <w:rStyle w:val="resume-font"/>
          <w:rFonts w:ascii="Times New Roman" w:hAnsi="Times New Roman"/>
          <w:sz w:val="24"/>
          <w:szCs w:val="24"/>
        </w:rPr>
      </w:pPr>
      <w:r w:rsidRPr="005F1BAA">
        <w:rPr>
          <w:rStyle w:val="resume-font"/>
          <w:rFonts w:ascii="Times New Roman" w:hAnsi="Times New Roman"/>
          <w:sz w:val="24"/>
          <w:szCs w:val="24"/>
        </w:rPr>
        <w:lastRenderedPageBreak/>
        <w:t>Worked as a system administrator for the build and deployments process on the enterprise server.</w:t>
      </w:r>
    </w:p>
    <w:p w14:paraId="7A907C61" w14:textId="592CF8D7" w:rsidR="00A14541" w:rsidRPr="005F1BAA" w:rsidRDefault="00035C36" w:rsidP="008407F3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5F1BAA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Experience in troubleshooting networking and firewall related issues on different flavors of </w:t>
      </w:r>
      <w:r w:rsidRPr="005F1BAA"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Linux</w:t>
      </w:r>
      <w:r w:rsidRPr="005F1BAA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</w:p>
    <w:p w14:paraId="392EE914" w14:textId="65159186" w:rsidR="00323AA6" w:rsidRPr="005F1BAA" w:rsidRDefault="00323AA6" w:rsidP="00323AA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5F1BAA">
        <w:rPr>
          <w:rFonts w:ascii="Times New Roman" w:eastAsia="Times New Roman" w:hAnsi="Times New Roman"/>
          <w:b/>
          <w:sz w:val="24"/>
          <w:szCs w:val="24"/>
        </w:rPr>
        <w:t>Environments</w:t>
      </w:r>
      <w:r w:rsidR="004C24C7" w:rsidRPr="005F1BAA">
        <w:rPr>
          <w:rFonts w:ascii="Times New Roman" w:eastAsia="Times New Roman" w:hAnsi="Times New Roman"/>
          <w:b/>
          <w:sz w:val="24"/>
          <w:szCs w:val="24"/>
        </w:rPr>
        <w:t>:</w:t>
      </w:r>
      <w:r w:rsidR="004C24C7" w:rsidRPr="005F1BAA">
        <w:rPr>
          <w:rFonts w:ascii="Times New Roman" w:eastAsia="Times New Roman" w:hAnsi="Times New Roman"/>
          <w:sz w:val="24"/>
          <w:szCs w:val="24"/>
        </w:rPr>
        <w:t xml:space="preserve"> Bash, Maven, GIT, Jenkins, Linux, AWS, Nexus, ELK</w:t>
      </w:r>
    </w:p>
    <w:p w14:paraId="50151273" w14:textId="77777777" w:rsidR="0056686C" w:rsidRPr="005F1BAA" w:rsidRDefault="0056686C" w:rsidP="008407F3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</w:p>
    <w:p w14:paraId="377957AB" w14:textId="77777777" w:rsidR="009E2083" w:rsidRPr="005F1BAA" w:rsidRDefault="009E2083" w:rsidP="008407F3">
      <w:pPr>
        <w:shd w:val="clear" w:color="auto" w:fill="FFFFFF"/>
        <w:spacing w:after="0" w:line="240" w:lineRule="auto"/>
        <w:ind w:right="240"/>
        <w:rPr>
          <w:rFonts w:ascii="Times New Roman" w:eastAsia="Times New Roman" w:hAnsi="Times New Roman" w:cs="Times New Roman"/>
          <w:sz w:val="24"/>
          <w:szCs w:val="24"/>
        </w:rPr>
      </w:pPr>
    </w:p>
    <w:p w14:paraId="4A1F999B" w14:textId="77777777" w:rsidR="00E92129" w:rsidRPr="005F1BAA" w:rsidRDefault="00E92129" w:rsidP="008407F3">
      <w:pPr>
        <w:spacing w:line="240" w:lineRule="auto"/>
        <w:jc w:val="center"/>
        <w:rPr>
          <w:rFonts w:ascii="Times New Roman" w:hAnsi="Times New Roman" w:cs="Times New Roman"/>
          <w:b/>
          <w:bCs/>
          <w:smallCaps/>
          <w:sz w:val="24"/>
          <w:szCs w:val="24"/>
          <w:u w:val="single"/>
        </w:rPr>
      </w:pPr>
    </w:p>
    <w:p w14:paraId="171C6218" w14:textId="3446AAB4" w:rsidR="0056686C" w:rsidRPr="005F1BAA" w:rsidRDefault="0056686C" w:rsidP="008407F3">
      <w:pPr>
        <w:widowControl w:val="0"/>
        <w:autoSpaceDE w:val="0"/>
        <w:autoSpaceDN w:val="0"/>
        <w:adjustRightInd w:val="0"/>
        <w:spacing w:after="0" w:line="240" w:lineRule="auto"/>
        <w:ind w:left="630"/>
        <w:jc w:val="both"/>
        <w:rPr>
          <w:rFonts w:ascii="Times New Roman" w:hAnsi="Times New Roman" w:cs="Times New Roman"/>
          <w:sz w:val="24"/>
          <w:szCs w:val="24"/>
        </w:rPr>
      </w:pPr>
    </w:p>
    <w:p w14:paraId="36EBF3E8" w14:textId="77777777" w:rsidR="0056686C" w:rsidRPr="005F1BAA" w:rsidRDefault="0056686C" w:rsidP="008407F3">
      <w:pPr>
        <w:spacing w:line="240" w:lineRule="auto"/>
        <w:rPr>
          <w:sz w:val="24"/>
          <w:szCs w:val="24"/>
        </w:rPr>
      </w:pPr>
    </w:p>
    <w:p w14:paraId="14F8E62C" w14:textId="77777777" w:rsidR="0056686C" w:rsidRPr="005F1BAA" w:rsidRDefault="0056686C" w:rsidP="008407F3">
      <w:pPr>
        <w:spacing w:line="240" w:lineRule="auto"/>
        <w:rPr>
          <w:sz w:val="24"/>
          <w:szCs w:val="24"/>
        </w:rPr>
      </w:pPr>
    </w:p>
    <w:p w14:paraId="2BA2E620" w14:textId="77777777" w:rsidR="00732EFE" w:rsidRPr="005F1BAA" w:rsidRDefault="00732EFE" w:rsidP="008407F3">
      <w:pPr>
        <w:spacing w:line="240" w:lineRule="auto"/>
        <w:rPr>
          <w:sz w:val="24"/>
          <w:szCs w:val="24"/>
        </w:rPr>
      </w:pPr>
    </w:p>
    <w:sectPr w:rsidR="00732EFE" w:rsidRPr="005F1BAA" w:rsidSect="002C08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Mangal">
    <w:panose1 w:val="000000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95A07"/>
    <w:multiLevelType w:val="hybridMultilevel"/>
    <w:tmpl w:val="07DAA03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">
    <w:nsid w:val="29E31631"/>
    <w:multiLevelType w:val="hybridMultilevel"/>
    <w:tmpl w:val="16DC3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CB136FD"/>
    <w:multiLevelType w:val="hybridMultilevel"/>
    <w:tmpl w:val="815AB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932111"/>
    <w:multiLevelType w:val="hybridMultilevel"/>
    <w:tmpl w:val="609E2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EB4937"/>
    <w:multiLevelType w:val="hybridMultilevel"/>
    <w:tmpl w:val="0F6E6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114C8B"/>
    <w:multiLevelType w:val="hybridMultilevel"/>
    <w:tmpl w:val="7DBAE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343733"/>
    <w:multiLevelType w:val="multilevel"/>
    <w:tmpl w:val="C402F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50D65BAC"/>
    <w:multiLevelType w:val="hybridMultilevel"/>
    <w:tmpl w:val="25E42424"/>
    <w:lvl w:ilvl="0" w:tplc="04090001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8">
    <w:nsid w:val="58933661"/>
    <w:multiLevelType w:val="hybridMultilevel"/>
    <w:tmpl w:val="B4549B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9525D6D"/>
    <w:multiLevelType w:val="hybridMultilevel"/>
    <w:tmpl w:val="B0B235AC"/>
    <w:lvl w:ilvl="0" w:tplc="388CB9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083534F"/>
    <w:multiLevelType w:val="hybridMultilevel"/>
    <w:tmpl w:val="6BAC3B7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>
    <w:nsid w:val="609A32BD"/>
    <w:multiLevelType w:val="hybridMultilevel"/>
    <w:tmpl w:val="8730B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485069"/>
    <w:multiLevelType w:val="hybridMultilevel"/>
    <w:tmpl w:val="0CD6B7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003D67"/>
    <w:multiLevelType w:val="multilevel"/>
    <w:tmpl w:val="D6868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CB37CC"/>
    <w:multiLevelType w:val="hybridMultilevel"/>
    <w:tmpl w:val="9EC2E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345507"/>
    <w:multiLevelType w:val="hybridMultilevel"/>
    <w:tmpl w:val="456CA9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10"/>
  </w:num>
  <w:num w:numId="5">
    <w:abstractNumId w:val="0"/>
  </w:num>
  <w:num w:numId="6">
    <w:abstractNumId w:val="11"/>
  </w:num>
  <w:num w:numId="7">
    <w:abstractNumId w:val="1"/>
  </w:num>
  <w:num w:numId="8">
    <w:abstractNumId w:val="5"/>
  </w:num>
  <w:num w:numId="9">
    <w:abstractNumId w:val="13"/>
  </w:num>
  <w:num w:numId="10">
    <w:abstractNumId w:val="9"/>
  </w:num>
  <w:num w:numId="11">
    <w:abstractNumId w:val="2"/>
  </w:num>
  <w:num w:numId="12">
    <w:abstractNumId w:val="15"/>
  </w:num>
  <w:num w:numId="13">
    <w:abstractNumId w:val="8"/>
  </w:num>
  <w:num w:numId="14">
    <w:abstractNumId w:val="12"/>
  </w:num>
  <w:num w:numId="15">
    <w:abstractNumId w:val="1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G0MDI2NzI2MjQ2NzVU0lEKTi0uzszPAykwNKgFAAB+ntUtAAAA"/>
  </w:docVars>
  <w:rsids>
    <w:rsidRoot w:val="0056686C"/>
    <w:rsid w:val="00000D5F"/>
    <w:rsid w:val="00001FE1"/>
    <w:rsid w:val="00002347"/>
    <w:rsid w:val="0003117B"/>
    <w:rsid w:val="00035C36"/>
    <w:rsid w:val="00036369"/>
    <w:rsid w:val="000408BA"/>
    <w:rsid w:val="0004732B"/>
    <w:rsid w:val="00073209"/>
    <w:rsid w:val="00076863"/>
    <w:rsid w:val="0008182C"/>
    <w:rsid w:val="000C782E"/>
    <w:rsid w:val="000D611C"/>
    <w:rsid w:val="000F520A"/>
    <w:rsid w:val="000F5F9A"/>
    <w:rsid w:val="000F6B58"/>
    <w:rsid w:val="00102968"/>
    <w:rsid w:val="00106B19"/>
    <w:rsid w:val="00110D24"/>
    <w:rsid w:val="00124E74"/>
    <w:rsid w:val="001326B1"/>
    <w:rsid w:val="00143B7F"/>
    <w:rsid w:val="00177BB4"/>
    <w:rsid w:val="001878D9"/>
    <w:rsid w:val="001928BF"/>
    <w:rsid w:val="001A5C4B"/>
    <w:rsid w:val="001D36B1"/>
    <w:rsid w:val="001E569F"/>
    <w:rsid w:val="001F0CDF"/>
    <w:rsid w:val="001F3CE8"/>
    <w:rsid w:val="00201449"/>
    <w:rsid w:val="00262829"/>
    <w:rsid w:val="00271A01"/>
    <w:rsid w:val="00274A1E"/>
    <w:rsid w:val="00282F3F"/>
    <w:rsid w:val="002851DA"/>
    <w:rsid w:val="0028554D"/>
    <w:rsid w:val="0028675F"/>
    <w:rsid w:val="0029141C"/>
    <w:rsid w:val="0029260E"/>
    <w:rsid w:val="002A0A6B"/>
    <w:rsid w:val="002A28D8"/>
    <w:rsid w:val="002B3795"/>
    <w:rsid w:val="002B666B"/>
    <w:rsid w:val="002C0845"/>
    <w:rsid w:val="002D17C7"/>
    <w:rsid w:val="002F30BE"/>
    <w:rsid w:val="00323AA6"/>
    <w:rsid w:val="00332862"/>
    <w:rsid w:val="00336C0A"/>
    <w:rsid w:val="00350542"/>
    <w:rsid w:val="00351849"/>
    <w:rsid w:val="0037404B"/>
    <w:rsid w:val="00391DF8"/>
    <w:rsid w:val="00394034"/>
    <w:rsid w:val="003A466C"/>
    <w:rsid w:val="003B0467"/>
    <w:rsid w:val="003B42DA"/>
    <w:rsid w:val="003B47AC"/>
    <w:rsid w:val="003B510E"/>
    <w:rsid w:val="003C68AC"/>
    <w:rsid w:val="003D2779"/>
    <w:rsid w:val="003E0B65"/>
    <w:rsid w:val="004117AE"/>
    <w:rsid w:val="00424C38"/>
    <w:rsid w:val="00460FA9"/>
    <w:rsid w:val="00486361"/>
    <w:rsid w:val="004A35A9"/>
    <w:rsid w:val="004C24C7"/>
    <w:rsid w:val="004E17B2"/>
    <w:rsid w:val="004F2BF7"/>
    <w:rsid w:val="004F2C7A"/>
    <w:rsid w:val="00503D61"/>
    <w:rsid w:val="00514B81"/>
    <w:rsid w:val="0056686C"/>
    <w:rsid w:val="00586AB4"/>
    <w:rsid w:val="005E0CE2"/>
    <w:rsid w:val="005F1BAA"/>
    <w:rsid w:val="005F3866"/>
    <w:rsid w:val="00606B5F"/>
    <w:rsid w:val="00620504"/>
    <w:rsid w:val="00634FE7"/>
    <w:rsid w:val="006469AE"/>
    <w:rsid w:val="006C0277"/>
    <w:rsid w:val="006C5611"/>
    <w:rsid w:val="006C7D41"/>
    <w:rsid w:val="006F4597"/>
    <w:rsid w:val="006F59A2"/>
    <w:rsid w:val="00713946"/>
    <w:rsid w:val="00726CB2"/>
    <w:rsid w:val="00732EFE"/>
    <w:rsid w:val="00747EFD"/>
    <w:rsid w:val="00765BFD"/>
    <w:rsid w:val="0077151D"/>
    <w:rsid w:val="007751FD"/>
    <w:rsid w:val="007823E4"/>
    <w:rsid w:val="00793D6A"/>
    <w:rsid w:val="007A0CB9"/>
    <w:rsid w:val="007A2139"/>
    <w:rsid w:val="007C3A80"/>
    <w:rsid w:val="007D100A"/>
    <w:rsid w:val="007D64F9"/>
    <w:rsid w:val="007F2269"/>
    <w:rsid w:val="007F36D5"/>
    <w:rsid w:val="008075BC"/>
    <w:rsid w:val="008133B8"/>
    <w:rsid w:val="0081418B"/>
    <w:rsid w:val="00816DE4"/>
    <w:rsid w:val="008407F3"/>
    <w:rsid w:val="0084690C"/>
    <w:rsid w:val="00863BF7"/>
    <w:rsid w:val="00882559"/>
    <w:rsid w:val="00890989"/>
    <w:rsid w:val="00894EE6"/>
    <w:rsid w:val="008A1C16"/>
    <w:rsid w:val="008A5CD1"/>
    <w:rsid w:val="008F4F39"/>
    <w:rsid w:val="009064A0"/>
    <w:rsid w:val="00923AD2"/>
    <w:rsid w:val="00957B30"/>
    <w:rsid w:val="00957B91"/>
    <w:rsid w:val="00963C1A"/>
    <w:rsid w:val="009C17B8"/>
    <w:rsid w:val="009C1CD2"/>
    <w:rsid w:val="009D6E78"/>
    <w:rsid w:val="009E2083"/>
    <w:rsid w:val="009E6602"/>
    <w:rsid w:val="00A14541"/>
    <w:rsid w:val="00A24801"/>
    <w:rsid w:val="00A44DF0"/>
    <w:rsid w:val="00A60870"/>
    <w:rsid w:val="00A7155B"/>
    <w:rsid w:val="00A7771B"/>
    <w:rsid w:val="00A80735"/>
    <w:rsid w:val="00A87AB2"/>
    <w:rsid w:val="00AB099D"/>
    <w:rsid w:val="00AB3CEC"/>
    <w:rsid w:val="00AE06D4"/>
    <w:rsid w:val="00AE3189"/>
    <w:rsid w:val="00AE4AB8"/>
    <w:rsid w:val="00AE7D28"/>
    <w:rsid w:val="00AF7EB6"/>
    <w:rsid w:val="00B002C0"/>
    <w:rsid w:val="00B04535"/>
    <w:rsid w:val="00B3388F"/>
    <w:rsid w:val="00B60E4B"/>
    <w:rsid w:val="00BA17E4"/>
    <w:rsid w:val="00BB0F68"/>
    <w:rsid w:val="00BB7E18"/>
    <w:rsid w:val="00BD6D6F"/>
    <w:rsid w:val="00C31E7F"/>
    <w:rsid w:val="00C63CFE"/>
    <w:rsid w:val="00C6451B"/>
    <w:rsid w:val="00C73A1E"/>
    <w:rsid w:val="00C754AF"/>
    <w:rsid w:val="00C9652D"/>
    <w:rsid w:val="00CA125B"/>
    <w:rsid w:val="00CA3272"/>
    <w:rsid w:val="00CA392E"/>
    <w:rsid w:val="00CC687C"/>
    <w:rsid w:val="00CD5DC3"/>
    <w:rsid w:val="00CF719D"/>
    <w:rsid w:val="00D16BA7"/>
    <w:rsid w:val="00D54A89"/>
    <w:rsid w:val="00D6327C"/>
    <w:rsid w:val="00D76B74"/>
    <w:rsid w:val="00DA6A63"/>
    <w:rsid w:val="00DB17BB"/>
    <w:rsid w:val="00E04299"/>
    <w:rsid w:val="00E06D40"/>
    <w:rsid w:val="00E26005"/>
    <w:rsid w:val="00E318BF"/>
    <w:rsid w:val="00E60396"/>
    <w:rsid w:val="00E72BC3"/>
    <w:rsid w:val="00E82D59"/>
    <w:rsid w:val="00E92129"/>
    <w:rsid w:val="00EA4134"/>
    <w:rsid w:val="00EB28A7"/>
    <w:rsid w:val="00EE09F7"/>
    <w:rsid w:val="00EE0A17"/>
    <w:rsid w:val="00EE2D30"/>
    <w:rsid w:val="00F01D6C"/>
    <w:rsid w:val="00F07A3E"/>
    <w:rsid w:val="00F150AE"/>
    <w:rsid w:val="00F2086F"/>
    <w:rsid w:val="00F42393"/>
    <w:rsid w:val="00F508A6"/>
    <w:rsid w:val="00F66887"/>
    <w:rsid w:val="00F7580D"/>
    <w:rsid w:val="00F77933"/>
    <w:rsid w:val="00FB10C9"/>
    <w:rsid w:val="00FB2C3D"/>
    <w:rsid w:val="00FD0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106CA6A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68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86C"/>
    <w:pPr>
      <w:ind w:left="720"/>
      <w:contextualSpacing/>
    </w:pPr>
  </w:style>
  <w:style w:type="table" w:styleId="TableGrid">
    <w:name w:val="Table Grid"/>
    <w:basedOn w:val="TableNormal"/>
    <w:uiPriority w:val="59"/>
    <w:rsid w:val="005668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A14541"/>
  </w:style>
  <w:style w:type="paragraph" w:styleId="NoSpacing">
    <w:name w:val="No Spacing"/>
    <w:uiPriority w:val="1"/>
    <w:qFormat/>
    <w:rsid w:val="00B60E4B"/>
    <w:pPr>
      <w:spacing w:after="0" w:line="240" w:lineRule="auto"/>
    </w:pPr>
    <w:rPr>
      <w:rFonts w:ascii="Calibri" w:eastAsia="Calibri" w:hAnsi="Calibri" w:cs="Mangal"/>
      <w:lang w:val="en-IN"/>
    </w:rPr>
  </w:style>
  <w:style w:type="character" w:customStyle="1" w:styleId="resume-font">
    <w:name w:val="resume-font"/>
    <w:basedOn w:val="DefaultParagraphFont"/>
    <w:rsid w:val="00B60E4B"/>
  </w:style>
  <w:style w:type="paragraph" w:styleId="Header">
    <w:name w:val="header"/>
    <w:basedOn w:val="Normal"/>
    <w:link w:val="HeaderChar"/>
    <w:uiPriority w:val="99"/>
    <w:unhideWhenUsed/>
    <w:rsid w:val="00110D24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110D24"/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68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86C"/>
    <w:pPr>
      <w:ind w:left="720"/>
      <w:contextualSpacing/>
    </w:pPr>
  </w:style>
  <w:style w:type="table" w:styleId="TableGrid">
    <w:name w:val="Table Grid"/>
    <w:basedOn w:val="TableNormal"/>
    <w:uiPriority w:val="59"/>
    <w:rsid w:val="005668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A14541"/>
  </w:style>
  <w:style w:type="paragraph" w:styleId="NoSpacing">
    <w:name w:val="No Spacing"/>
    <w:uiPriority w:val="1"/>
    <w:qFormat/>
    <w:rsid w:val="00B60E4B"/>
    <w:pPr>
      <w:spacing w:after="0" w:line="240" w:lineRule="auto"/>
    </w:pPr>
    <w:rPr>
      <w:rFonts w:ascii="Calibri" w:eastAsia="Calibri" w:hAnsi="Calibri" w:cs="Mangal"/>
      <w:lang w:val="en-IN"/>
    </w:rPr>
  </w:style>
  <w:style w:type="character" w:customStyle="1" w:styleId="resume-font">
    <w:name w:val="resume-font"/>
    <w:basedOn w:val="DefaultParagraphFont"/>
    <w:rsid w:val="00B60E4B"/>
  </w:style>
  <w:style w:type="paragraph" w:styleId="Header">
    <w:name w:val="header"/>
    <w:basedOn w:val="Normal"/>
    <w:link w:val="HeaderChar"/>
    <w:uiPriority w:val="99"/>
    <w:unhideWhenUsed/>
    <w:rsid w:val="00110D24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110D24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5</Pages>
  <Words>1409</Words>
  <Characters>8033</Characters>
  <Application>Microsoft Macintosh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 Soma</dc:creator>
  <cp:keywords/>
  <dc:description/>
  <cp:lastModifiedBy>Srikanth Soma</cp:lastModifiedBy>
  <cp:revision>162</cp:revision>
  <dcterms:created xsi:type="dcterms:W3CDTF">2016-11-22T05:06:00Z</dcterms:created>
  <dcterms:modified xsi:type="dcterms:W3CDTF">2017-08-11T22:56:00Z</dcterms:modified>
</cp:coreProperties>
</file>